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D01AF" w:rsidRPr="00FD01AF" w:rsidRDefault="00FD01AF" w:rsidP="00206896">
      <w:pPr>
        <w:snapToGrid w:val="0"/>
        <w:contextualSpacing/>
        <w:jc w:val="center"/>
        <w:rPr>
          <w:b/>
          <w:sz w:val="28"/>
        </w:rPr>
      </w:pPr>
      <w:r w:rsidRPr="00FD01AF">
        <w:rPr>
          <w:rFonts w:hint="eastAsia"/>
          <w:b/>
          <w:sz w:val="28"/>
        </w:rPr>
        <w:t>Simple Merge</w:t>
      </w:r>
      <w:r w:rsidRPr="00FD01AF">
        <w:rPr>
          <w:b/>
          <w:sz w:val="28"/>
        </w:rPr>
        <w:t xml:space="preserve"> Requirements Specification – Version 1.0</w:t>
      </w:r>
    </w:p>
    <w:p w:rsidR="00FD01AF" w:rsidRPr="00FD01AF" w:rsidRDefault="00FD01AF" w:rsidP="00206896">
      <w:pPr>
        <w:snapToGrid w:val="0"/>
        <w:contextualSpacing/>
        <w:jc w:val="center"/>
        <w:rPr>
          <w:b/>
        </w:rPr>
      </w:pPr>
      <w:r w:rsidRPr="00FD01AF">
        <w:rPr>
          <w:b/>
        </w:rPr>
        <w:t>(May 19, 2017)</w:t>
      </w:r>
    </w:p>
    <w:p w:rsidR="00FD01AF" w:rsidRDefault="00FD01AF" w:rsidP="00206896">
      <w:pPr>
        <w:snapToGrid w:val="0"/>
        <w:contextualSpacing/>
        <w:jc w:val="center"/>
      </w:pPr>
    </w:p>
    <w:p w:rsidR="00FD01AF" w:rsidRDefault="00FD01AF" w:rsidP="00206896">
      <w:pPr>
        <w:snapToGrid w:val="0"/>
        <w:contextualSpacing/>
        <w:jc w:val="right"/>
      </w:pPr>
      <w:r>
        <w:rPr>
          <w:rFonts w:hint="eastAsia"/>
        </w:rPr>
        <w:t>박해성</w:t>
      </w:r>
    </w:p>
    <w:p w:rsidR="00FD01AF" w:rsidRDefault="00FD01AF" w:rsidP="00206896">
      <w:pPr>
        <w:snapToGrid w:val="0"/>
        <w:contextualSpacing/>
        <w:jc w:val="right"/>
      </w:pPr>
      <w:r>
        <w:rPr>
          <w:rFonts w:hint="eastAsia"/>
        </w:rPr>
        <w:t>김수빈</w:t>
      </w:r>
    </w:p>
    <w:p w:rsidR="00FD01AF" w:rsidRDefault="00FD01AF" w:rsidP="00206896">
      <w:pPr>
        <w:snapToGrid w:val="0"/>
        <w:contextualSpacing/>
        <w:jc w:val="right"/>
      </w:pPr>
      <w:r>
        <w:rPr>
          <w:rFonts w:hint="eastAsia"/>
        </w:rPr>
        <w:t>김준희</w:t>
      </w:r>
    </w:p>
    <w:p w:rsidR="00FD01AF" w:rsidRDefault="00FD01AF" w:rsidP="00206896">
      <w:pPr>
        <w:snapToGrid w:val="0"/>
        <w:contextualSpacing/>
        <w:jc w:val="right"/>
      </w:pPr>
      <w:r>
        <w:rPr>
          <w:rFonts w:hint="eastAsia"/>
        </w:rPr>
        <w:t>정건모</w:t>
      </w:r>
    </w:p>
    <w:p w:rsidR="00FD01AF" w:rsidRDefault="00FD01AF" w:rsidP="00206896">
      <w:pPr>
        <w:snapToGrid w:val="0"/>
        <w:contextualSpacing/>
        <w:jc w:val="right"/>
      </w:pPr>
      <w:r>
        <w:rPr>
          <w:rFonts w:hint="eastAsia"/>
        </w:rPr>
        <w:t>채병훈</w:t>
      </w:r>
    </w:p>
    <w:p w:rsidR="00FD01AF" w:rsidRDefault="00FD01AF" w:rsidP="00206896">
      <w:pPr>
        <w:snapToGrid w:val="0"/>
        <w:contextualSpacing/>
        <w:jc w:val="right"/>
      </w:pPr>
    </w:p>
    <w:p w:rsidR="00FD01AF" w:rsidRPr="00FD01AF" w:rsidRDefault="00FD01AF" w:rsidP="00206896">
      <w:pPr>
        <w:snapToGrid w:val="0"/>
        <w:contextualSpacing/>
        <w:rPr>
          <w:b/>
          <w:sz w:val="24"/>
        </w:rPr>
      </w:pPr>
      <w:r w:rsidRPr="00FD01AF">
        <w:rPr>
          <w:rFonts w:hint="eastAsia"/>
          <w:b/>
          <w:sz w:val="24"/>
        </w:rPr>
        <w:t>1. 소개</w:t>
      </w:r>
    </w:p>
    <w:p w:rsidR="00FD01AF" w:rsidRDefault="00FD01AF" w:rsidP="00206896">
      <w:pPr>
        <w:snapToGrid w:val="0"/>
        <w:contextualSpacing/>
      </w:pPr>
      <w:r>
        <w:tab/>
      </w:r>
      <w:r w:rsidRPr="00206896">
        <w:rPr>
          <w:b/>
        </w:rPr>
        <w:t>1.1</w:t>
      </w:r>
      <w:r>
        <w:t xml:space="preserve"> </w:t>
      </w:r>
      <w:r>
        <w:rPr>
          <w:rFonts w:hint="eastAsia"/>
        </w:rPr>
        <w:t>목적</w:t>
      </w:r>
    </w:p>
    <w:p w:rsidR="00FD01AF" w:rsidRDefault="00FD01AF" w:rsidP="00206896">
      <w:pPr>
        <w:snapToGrid w:val="0"/>
        <w:ind w:left="795" w:firstLineChars="100" w:firstLine="200"/>
        <w:contextualSpacing/>
      </w:pPr>
      <w:r>
        <w:rPr>
          <w:rFonts w:hint="eastAsia"/>
        </w:rPr>
        <w:t xml:space="preserve">이 프로젝트의 목적은 Java로 버전 관리 시스템의 </w:t>
      </w:r>
      <w:r>
        <w:t xml:space="preserve">Merge </w:t>
      </w:r>
      <w:r>
        <w:rPr>
          <w:rFonts w:hint="eastAsia"/>
        </w:rPr>
        <w:t xml:space="preserve">기능을 구현하는 것입니다. 이 </w:t>
      </w:r>
      <w:r>
        <w:t xml:space="preserve">SimpleMerge </w:t>
      </w:r>
      <w:r>
        <w:rPr>
          <w:rFonts w:hint="eastAsia"/>
        </w:rPr>
        <w:t>프로그램은 Merge기능에 관한 여러 기능을 갖추고 있으며 2절과 4절에 걸쳐 기능이 명세 되어있습니다.</w:t>
      </w:r>
      <w:r>
        <w:t xml:space="preserve"> </w:t>
      </w:r>
      <w:r>
        <w:rPr>
          <w:rFonts w:hint="eastAsia"/>
        </w:rPr>
        <w:t xml:space="preserve">이 문서는 </w:t>
      </w:r>
      <w:r>
        <w:t xml:space="preserve">SimpleMerge </w:t>
      </w:r>
      <w:r>
        <w:rPr>
          <w:rFonts w:hint="eastAsia"/>
        </w:rPr>
        <w:t>프로그램의 요구사항을 설명합니다.</w:t>
      </w:r>
    </w:p>
    <w:p w:rsidR="00FD01AF" w:rsidRDefault="00FD01AF" w:rsidP="00206896">
      <w:pPr>
        <w:snapToGrid w:val="0"/>
        <w:contextualSpacing/>
      </w:pPr>
      <w:r>
        <w:tab/>
      </w:r>
      <w:r w:rsidRPr="00206896">
        <w:rPr>
          <w:b/>
        </w:rPr>
        <w:t>1.2</w:t>
      </w:r>
      <w:r>
        <w:t xml:space="preserve"> </w:t>
      </w:r>
      <w:r>
        <w:rPr>
          <w:rFonts w:hint="eastAsia"/>
        </w:rPr>
        <w:t>문서 규칙</w:t>
      </w:r>
    </w:p>
    <w:p w:rsidR="00FD01AF" w:rsidRDefault="00FD01AF" w:rsidP="00206896">
      <w:pPr>
        <w:snapToGrid w:val="0"/>
        <w:contextualSpacing/>
      </w:pPr>
      <w:r>
        <w:tab/>
      </w:r>
      <w:r w:rsidRPr="00206896">
        <w:rPr>
          <w:b/>
        </w:rPr>
        <w:t>1.3</w:t>
      </w:r>
      <w:r>
        <w:t xml:space="preserve"> </w:t>
      </w:r>
      <w:r>
        <w:rPr>
          <w:rFonts w:hint="eastAsia"/>
        </w:rPr>
        <w:t>대상</w:t>
      </w:r>
    </w:p>
    <w:p w:rsidR="00FD01AF" w:rsidRDefault="00FD01AF" w:rsidP="00206896">
      <w:pPr>
        <w:snapToGrid w:val="0"/>
        <w:contextualSpacing/>
      </w:pPr>
    </w:p>
    <w:p w:rsidR="00FD01AF" w:rsidRPr="00FD01AF" w:rsidRDefault="00FD01AF" w:rsidP="00206896">
      <w:pPr>
        <w:snapToGrid w:val="0"/>
        <w:contextualSpacing/>
        <w:rPr>
          <w:b/>
          <w:sz w:val="24"/>
        </w:rPr>
      </w:pPr>
      <w:r w:rsidRPr="00FD01AF">
        <w:rPr>
          <w:rFonts w:hint="eastAsia"/>
          <w:b/>
          <w:sz w:val="24"/>
        </w:rPr>
        <w:t xml:space="preserve">2. </w:t>
      </w:r>
      <w:r w:rsidRPr="00FD01AF">
        <w:rPr>
          <w:b/>
          <w:sz w:val="24"/>
        </w:rPr>
        <w:t>Use-case</w:t>
      </w:r>
    </w:p>
    <w:p w:rsidR="00FD01AF" w:rsidRDefault="00FD01AF" w:rsidP="00206896">
      <w:pPr>
        <w:snapToGrid w:val="0"/>
        <w:ind w:firstLine="403"/>
        <w:contextualSpacing/>
      </w:pPr>
      <w:r>
        <w:t>UC1 Load</w:t>
      </w:r>
    </w:p>
    <w:p w:rsidR="00FD01AF" w:rsidRDefault="00FD01AF" w:rsidP="00206896">
      <w:pPr>
        <w:snapToGrid w:val="0"/>
        <w:ind w:firstLine="403"/>
        <w:contextualSpacing/>
      </w:pPr>
      <w:r>
        <w:t>UC2 Edit</w:t>
      </w:r>
    </w:p>
    <w:p w:rsidR="00FD01AF" w:rsidRDefault="00FD01AF" w:rsidP="00206896">
      <w:pPr>
        <w:snapToGrid w:val="0"/>
        <w:ind w:firstLine="403"/>
        <w:contextualSpacing/>
      </w:pPr>
      <w:r>
        <w:t>UC3 Save</w:t>
      </w:r>
    </w:p>
    <w:p w:rsidR="00FD01AF" w:rsidRDefault="00FD01AF" w:rsidP="00206896">
      <w:pPr>
        <w:snapToGrid w:val="0"/>
        <w:ind w:firstLine="403"/>
        <w:contextualSpacing/>
      </w:pPr>
      <w:r>
        <w:t>UC4 Compare</w:t>
      </w:r>
    </w:p>
    <w:p w:rsidR="00FD01AF" w:rsidRDefault="00FD01AF" w:rsidP="00206896">
      <w:pPr>
        <w:snapToGrid w:val="0"/>
        <w:ind w:firstLine="403"/>
        <w:contextualSpacing/>
      </w:pPr>
      <w:r>
        <w:t>UC5 Merge</w:t>
      </w:r>
    </w:p>
    <w:p w:rsidR="00FD01AF" w:rsidRDefault="00FD01AF" w:rsidP="00206896">
      <w:pPr>
        <w:snapToGrid w:val="0"/>
        <w:ind w:firstLine="403"/>
        <w:contextualSpacing/>
      </w:pPr>
      <w:r>
        <w:t>UC6 Copy to Left</w:t>
      </w:r>
    </w:p>
    <w:p w:rsidR="00FD01AF" w:rsidRDefault="00FD01AF" w:rsidP="00206896">
      <w:pPr>
        <w:snapToGrid w:val="0"/>
        <w:ind w:firstLine="403"/>
        <w:contextualSpacing/>
      </w:pPr>
      <w:r>
        <w:t>UC7 Copy to Right</w:t>
      </w:r>
    </w:p>
    <w:p w:rsidR="00FD01AF" w:rsidRDefault="00FD01AF" w:rsidP="00206896">
      <w:pPr>
        <w:snapToGrid w:val="0"/>
        <w:ind w:firstLine="400"/>
        <w:contextualSpacing/>
      </w:pPr>
    </w:p>
    <w:p w:rsidR="00FD01AF" w:rsidRDefault="00FD01AF" w:rsidP="00206896">
      <w:pPr>
        <w:snapToGrid w:val="0"/>
        <w:ind w:firstLine="400"/>
        <w:contextualSpacing/>
      </w:pPr>
      <w:r>
        <w:t xml:space="preserve">UC1 Flow of Events for the </w:t>
      </w:r>
      <w:r w:rsidRPr="00206896">
        <w:rPr>
          <w:b/>
          <w:i/>
        </w:rPr>
        <w:t>Load</w:t>
      </w:r>
      <w:r>
        <w:t xml:space="preserve"> Use Case</w:t>
      </w:r>
    </w:p>
    <w:p w:rsidR="00FD01AF" w:rsidRDefault="00FD01AF" w:rsidP="00206896">
      <w:pPr>
        <w:snapToGrid w:val="0"/>
        <w:ind w:left="400" w:firstLine="400"/>
        <w:contextualSpacing/>
      </w:pPr>
      <w:r>
        <w:t>1.1 Precondition:</w:t>
      </w:r>
    </w:p>
    <w:p w:rsidR="00FD01AF" w:rsidRDefault="00FD01AF" w:rsidP="00206896">
      <w:pPr>
        <w:snapToGrid w:val="0"/>
        <w:ind w:left="800" w:firstLine="400"/>
        <w:contextualSpacing/>
      </w:pPr>
      <w:r>
        <w:rPr>
          <w:rFonts w:hint="eastAsia"/>
        </w:rPr>
        <w:t>텍스트</w:t>
      </w:r>
      <w:r>
        <w:t xml:space="preserve"> 파일이어야 한다.</w:t>
      </w:r>
    </w:p>
    <w:p w:rsidR="00FD01AF" w:rsidRDefault="00FD01AF" w:rsidP="00206896">
      <w:pPr>
        <w:snapToGrid w:val="0"/>
        <w:ind w:left="400" w:firstLine="400"/>
        <w:contextualSpacing/>
      </w:pPr>
      <w:r>
        <w:t>1.2 Main Flow:</w:t>
      </w:r>
    </w:p>
    <w:p w:rsidR="00FD01AF" w:rsidRDefault="00FD01AF" w:rsidP="00206896">
      <w:pPr>
        <w:snapToGrid w:val="0"/>
        <w:ind w:left="1200"/>
        <w:contextualSpacing/>
      </w:pPr>
      <w:r>
        <w:rPr>
          <w:rFonts w:hint="eastAsia"/>
        </w:rPr>
        <w:t>로드</w:t>
      </w:r>
      <w:r>
        <w:t xml:space="preserve"> 버튼을 누르면 파일 선택 대화상자가 나타나서 유저가 파일</w:t>
      </w:r>
      <w:r w:rsidRPr="00206896">
        <w:rPr>
          <w:b/>
        </w:rPr>
        <w:t>[E1]</w:t>
      </w:r>
      <w:r>
        <w:t>을 하나 선택해 읽어옵니다</w:t>
      </w:r>
      <w:r w:rsidRPr="00206896">
        <w:rPr>
          <w:b/>
        </w:rPr>
        <w:t>[E2]</w:t>
      </w:r>
      <w:r>
        <w:t>.</w:t>
      </w:r>
    </w:p>
    <w:p w:rsidR="00FD01AF" w:rsidRDefault="00FD01AF" w:rsidP="00206896">
      <w:pPr>
        <w:snapToGrid w:val="0"/>
        <w:ind w:left="800"/>
        <w:contextualSpacing/>
      </w:pPr>
      <w:r>
        <w:t>1.3 Subflows:</w:t>
      </w:r>
    </w:p>
    <w:p w:rsidR="00FD01AF" w:rsidRDefault="00FD01AF" w:rsidP="00206896">
      <w:pPr>
        <w:snapToGrid w:val="0"/>
        <w:ind w:left="800" w:firstLine="400"/>
        <w:contextualSpacing/>
      </w:pPr>
      <w:r>
        <w:t>None</w:t>
      </w:r>
    </w:p>
    <w:p w:rsidR="00FD01AF" w:rsidRDefault="00FD01AF" w:rsidP="00206896">
      <w:pPr>
        <w:snapToGrid w:val="0"/>
        <w:ind w:left="400" w:firstLine="400"/>
        <w:contextualSpacing/>
      </w:pPr>
      <w:r>
        <w:lastRenderedPageBreak/>
        <w:t>1.4 Alternative Flows:</w:t>
      </w:r>
    </w:p>
    <w:p w:rsidR="00FD01AF" w:rsidRDefault="00FD01AF" w:rsidP="00206896">
      <w:pPr>
        <w:snapToGrid w:val="0"/>
        <w:ind w:left="1200"/>
        <w:contextualSpacing/>
      </w:pPr>
      <w:r w:rsidRPr="00206896">
        <w:rPr>
          <w:b/>
        </w:rPr>
        <w:t>[E1]</w:t>
      </w:r>
      <w:r>
        <w:t xml:space="preserve"> </w:t>
      </w:r>
      <w:r>
        <w:rPr>
          <w:rFonts w:hint="eastAsia"/>
        </w:rPr>
        <w:t>파일</w:t>
      </w:r>
      <w:r>
        <w:t>은 텍스트 파일이어야 합니다. 텍스트 파일이 아닌</w:t>
      </w:r>
      <w:r>
        <w:rPr>
          <w:rFonts w:hint="eastAsia"/>
        </w:rPr>
        <w:t xml:space="preserve"> </w:t>
      </w:r>
      <w:r>
        <w:t>경우 경고창을 띄우고 파일을 다시 선택하게 한다.</w:t>
      </w:r>
    </w:p>
    <w:p w:rsidR="00FD01AF" w:rsidRDefault="00FD01AF" w:rsidP="00206896">
      <w:pPr>
        <w:snapToGrid w:val="0"/>
        <w:ind w:left="1200"/>
        <w:contextualSpacing/>
      </w:pPr>
      <w:r w:rsidRPr="00206896">
        <w:rPr>
          <w:b/>
        </w:rPr>
        <w:t>[E2]</w:t>
      </w:r>
      <w:r>
        <w:t xml:space="preserve"> 파일의 접근권한이 있어야 합니다. 파일의 접근 권한이 없을</w:t>
      </w:r>
      <w:r>
        <w:rPr>
          <w:rFonts w:hint="eastAsia"/>
        </w:rPr>
        <w:t xml:space="preserve"> </w:t>
      </w:r>
      <w:r>
        <w:t>경우 파일 수정 권한</w:t>
      </w:r>
      <w:r w:rsidRPr="00206896">
        <w:rPr>
          <w:b/>
        </w:rPr>
        <w:t>[E3]</w:t>
      </w:r>
      <w:r>
        <w:t>을 요청합니다.</w:t>
      </w:r>
    </w:p>
    <w:p w:rsidR="00FD01AF" w:rsidRDefault="00FD01AF" w:rsidP="00206896">
      <w:pPr>
        <w:snapToGrid w:val="0"/>
        <w:ind w:left="800" w:firstLine="400"/>
        <w:contextualSpacing/>
      </w:pPr>
      <w:r w:rsidRPr="00206896">
        <w:rPr>
          <w:b/>
        </w:rPr>
        <w:t>[E3]</w:t>
      </w:r>
      <w:r>
        <w:t xml:space="preserve"> 파일 수정 권한 요청에 실패했을</w:t>
      </w:r>
      <w:r>
        <w:rPr>
          <w:rFonts w:hint="eastAsia"/>
        </w:rPr>
        <w:t xml:space="preserve"> </w:t>
      </w:r>
      <w:r>
        <w:t>경우 경고창을 띄워줍니다.</w:t>
      </w:r>
    </w:p>
    <w:p w:rsidR="00FD01AF" w:rsidRDefault="00FD01AF" w:rsidP="00206896">
      <w:pPr>
        <w:snapToGrid w:val="0"/>
        <w:contextualSpacing/>
      </w:pPr>
    </w:p>
    <w:p w:rsidR="00FD01AF" w:rsidRDefault="00FD01AF" w:rsidP="00206896">
      <w:pPr>
        <w:snapToGrid w:val="0"/>
        <w:contextualSpacing/>
      </w:pPr>
      <w:r>
        <w:tab/>
        <w:t xml:space="preserve">UC2 Flow of Events for the </w:t>
      </w:r>
      <w:r w:rsidRPr="00206896">
        <w:rPr>
          <w:b/>
          <w:i/>
        </w:rPr>
        <w:t>Edit</w:t>
      </w:r>
      <w:r>
        <w:t xml:space="preserve"> Use Case</w:t>
      </w:r>
    </w:p>
    <w:p w:rsidR="00FD01AF" w:rsidRDefault="0026572E" w:rsidP="00206896">
      <w:pPr>
        <w:snapToGrid w:val="0"/>
        <w:ind w:left="800"/>
        <w:contextualSpacing/>
      </w:pPr>
      <w:r>
        <w:t>2</w:t>
      </w:r>
      <w:r w:rsidR="00FD01AF">
        <w:t>.1 Precondition</w:t>
      </w:r>
    </w:p>
    <w:p w:rsidR="00FD01AF" w:rsidRDefault="00FD01AF" w:rsidP="00206896">
      <w:pPr>
        <w:snapToGrid w:val="0"/>
        <w:ind w:left="800" w:firstLine="400"/>
        <w:contextualSpacing/>
      </w:pPr>
      <w:r>
        <w:rPr>
          <w:rFonts w:hint="eastAsia"/>
        </w:rPr>
        <w:t>파일이</w:t>
      </w:r>
      <w:r>
        <w:t xml:space="preserve"> 로드되어 있어야 한다. </w:t>
      </w:r>
    </w:p>
    <w:p w:rsidR="00FD01AF" w:rsidRDefault="0026572E" w:rsidP="00206896">
      <w:pPr>
        <w:snapToGrid w:val="0"/>
        <w:ind w:left="400" w:firstLine="400"/>
        <w:contextualSpacing/>
      </w:pPr>
      <w:r>
        <w:t>2</w:t>
      </w:r>
      <w:r w:rsidR="00FD01AF">
        <w:t>.2 Main Flow</w:t>
      </w:r>
    </w:p>
    <w:p w:rsidR="00FD01AF" w:rsidRDefault="00FD01AF" w:rsidP="00206896">
      <w:pPr>
        <w:snapToGrid w:val="0"/>
        <w:ind w:left="1200"/>
        <w:contextualSpacing/>
      </w:pPr>
      <w:r>
        <w:rPr>
          <w:rFonts w:hint="eastAsia"/>
        </w:rPr>
        <w:t>편집</w:t>
      </w:r>
      <w:r>
        <w:t xml:space="preserve"> 버튼을 누르면 기존 파일의 내용을 편집한다.  </w:t>
      </w:r>
    </w:p>
    <w:p w:rsidR="00FD01AF" w:rsidRDefault="0026572E" w:rsidP="00206896">
      <w:pPr>
        <w:snapToGrid w:val="0"/>
        <w:ind w:left="400" w:firstLine="400"/>
        <w:contextualSpacing/>
      </w:pPr>
      <w:r>
        <w:t>2</w:t>
      </w:r>
      <w:r w:rsidR="00FD01AF">
        <w:t>.3 Subflows</w:t>
      </w:r>
    </w:p>
    <w:p w:rsidR="00FD01AF" w:rsidRDefault="00FD01AF" w:rsidP="00206896">
      <w:pPr>
        <w:snapToGrid w:val="0"/>
        <w:ind w:left="800" w:firstLine="400"/>
        <w:contextualSpacing/>
      </w:pPr>
      <w:r w:rsidRPr="00206896">
        <w:rPr>
          <w:b/>
        </w:rPr>
        <w:t>[S1]</w:t>
      </w:r>
      <w:r>
        <w:t xml:space="preserve"> 편집 사항이 발생할 경우 저장버튼이 활성화 된다.</w:t>
      </w:r>
    </w:p>
    <w:p w:rsidR="00FD01AF" w:rsidRDefault="0026572E" w:rsidP="00206896">
      <w:pPr>
        <w:snapToGrid w:val="0"/>
        <w:ind w:left="400" w:firstLine="400"/>
        <w:contextualSpacing/>
      </w:pPr>
      <w:r>
        <w:t>2</w:t>
      </w:r>
      <w:r w:rsidR="00FD01AF">
        <w:t>.4 Alternative Flows</w:t>
      </w:r>
    </w:p>
    <w:p w:rsidR="00FD01AF" w:rsidRDefault="00FD01AF" w:rsidP="00206896">
      <w:pPr>
        <w:snapToGrid w:val="0"/>
        <w:ind w:left="800" w:firstLine="400"/>
        <w:contextualSpacing/>
      </w:pPr>
      <w:r>
        <w:t>None</w:t>
      </w:r>
    </w:p>
    <w:p w:rsidR="00FD01AF" w:rsidRDefault="00FD01AF" w:rsidP="00206896">
      <w:pPr>
        <w:snapToGrid w:val="0"/>
        <w:contextualSpacing/>
      </w:pPr>
    </w:p>
    <w:p w:rsidR="00FD01AF" w:rsidRDefault="00FD01AF" w:rsidP="00206896">
      <w:pPr>
        <w:snapToGrid w:val="0"/>
        <w:ind w:firstLine="400"/>
        <w:contextualSpacing/>
      </w:pPr>
      <w:r>
        <w:t xml:space="preserve">UC3 Flow of Events for the </w:t>
      </w:r>
      <w:r w:rsidRPr="00206896">
        <w:rPr>
          <w:b/>
          <w:i/>
        </w:rPr>
        <w:t>Save</w:t>
      </w:r>
      <w:r>
        <w:t xml:space="preserve"> Use Case</w:t>
      </w:r>
    </w:p>
    <w:p w:rsidR="00FD01AF" w:rsidRDefault="00FD01AF" w:rsidP="00206896">
      <w:pPr>
        <w:snapToGrid w:val="0"/>
        <w:ind w:left="400" w:firstLine="400"/>
        <w:contextualSpacing/>
      </w:pPr>
      <w:r>
        <w:t>3.1 Precondition:</w:t>
      </w:r>
    </w:p>
    <w:p w:rsidR="00FD01AF" w:rsidRDefault="00FD01AF" w:rsidP="00206896">
      <w:pPr>
        <w:snapToGrid w:val="0"/>
        <w:ind w:left="800" w:firstLine="400"/>
        <w:contextualSpacing/>
      </w:pPr>
      <w:r>
        <w:rPr>
          <w:rFonts w:hint="eastAsia"/>
        </w:rPr>
        <w:t>파일이</w:t>
      </w:r>
      <w:r>
        <w:t xml:space="preserve"> 로드되어 있어야 한다.</w:t>
      </w:r>
    </w:p>
    <w:p w:rsidR="00FD01AF" w:rsidRDefault="00FD01AF" w:rsidP="00206896">
      <w:pPr>
        <w:snapToGrid w:val="0"/>
        <w:ind w:left="800" w:firstLine="400"/>
        <w:contextualSpacing/>
      </w:pPr>
      <w:r>
        <w:rPr>
          <w:rFonts w:hint="eastAsia"/>
        </w:rPr>
        <w:t>편집</w:t>
      </w:r>
      <w:r>
        <w:t xml:space="preserve"> 사항이 있어서 저장버튼이 활성화 되어야한다.</w:t>
      </w:r>
    </w:p>
    <w:p w:rsidR="00FD01AF" w:rsidRDefault="00FD01AF" w:rsidP="00206896">
      <w:pPr>
        <w:snapToGrid w:val="0"/>
        <w:ind w:left="400" w:firstLine="400"/>
        <w:contextualSpacing/>
      </w:pPr>
      <w:r>
        <w:t>3.2 Main Flow</w:t>
      </w:r>
    </w:p>
    <w:p w:rsidR="00FD01AF" w:rsidRDefault="00FD01AF" w:rsidP="00206896">
      <w:pPr>
        <w:snapToGrid w:val="0"/>
        <w:ind w:left="800" w:firstLine="400"/>
        <w:contextualSpacing/>
      </w:pPr>
      <w:r>
        <w:rPr>
          <w:rFonts w:hint="eastAsia"/>
        </w:rPr>
        <w:t>저장</w:t>
      </w:r>
      <w:r>
        <w:t xml:space="preserve"> 버튼을 누르면 편집된 내용이 반영되어 저장</w:t>
      </w:r>
      <w:r w:rsidRPr="00206896">
        <w:rPr>
          <w:b/>
        </w:rPr>
        <w:t>[E1]</w:t>
      </w:r>
      <w:r>
        <w:t>된다.</w:t>
      </w:r>
    </w:p>
    <w:p w:rsidR="00FD01AF" w:rsidRDefault="00FD01AF" w:rsidP="00206896">
      <w:pPr>
        <w:snapToGrid w:val="0"/>
        <w:ind w:left="400" w:firstLine="400"/>
        <w:contextualSpacing/>
      </w:pPr>
      <w:r>
        <w:t>3.3 Subflows:</w:t>
      </w:r>
    </w:p>
    <w:p w:rsidR="00FD01AF" w:rsidRDefault="00FD01AF" w:rsidP="00206896">
      <w:pPr>
        <w:snapToGrid w:val="0"/>
        <w:ind w:left="800" w:firstLine="400"/>
        <w:contextualSpacing/>
      </w:pPr>
      <w:r>
        <w:t>None.</w:t>
      </w:r>
    </w:p>
    <w:p w:rsidR="00FD01AF" w:rsidRDefault="00FD01AF" w:rsidP="00206896">
      <w:pPr>
        <w:snapToGrid w:val="0"/>
        <w:ind w:left="400" w:firstLine="400"/>
        <w:contextualSpacing/>
      </w:pPr>
      <w:r>
        <w:t>3.4 Alternative Flow</w:t>
      </w:r>
    </w:p>
    <w:p w:rsidR="00FD01AF" w:rsidRDefault="00FD01AF" w:rsidP="00206896">
      <w:pPr>
        <w:snapToGrid w:val="0"/>
        <w:ind w:left="1200"/>
        <w:contextualSpacing/>
      </w:pPr>
      <w:r w:rsidRPr="00206896">
        <w:rPr>
          <w:b/>
        </w:rPr>
        <w:t>[E1]</w:t>
      </w:r>
      <w:r>
        <w:t xml:space="preserve"> 파일의 접근권한이 있어야 합니다. 파일의 접근 권한이 없을</w:t>
      </w:r>
      <w:r>
        <w:rPr>
          <w:rFonts w:hint="eastAsia"/>
        </w:rPr>
        <w:t xml:space="preserve"> </w:t>
      </w:r>
      <w:r>
        <w:t>경우 파일 수정 권한</w:t>
      </w:r>
      <w:r w:rsidRPr="00206896">
        <w:rPr>
          <w:b/>
        </w:rPr>
        <w:t>[E2]</w:t>
      </w:r>
      <w:r>
        <w:t>을 요청합니다.</w:t>
      </w:r>
    </w:p>
    <w:p w:rsidR="00FD01AF" w:rsidRDefault="00FD01AF" w:rsidP="00206896">
      <w:pPr>
        <w:snapToGrid w:val="0"/>
        <w:ind w:left="800" w:firstLine="400"/>
        <w:contextualSpacing/>
      </w:pPr>
      <w:r w:rsidRPr="00206896">
        <w:rPr>
          <w:b/>
        </w:rPr>
        <w:t>[E2]</w:t>
      </w:r>
      <w:r>
        <w:t xml:space="preserve"> 파일 수정 권한 요청에 실패했을</w:t>
      </w:r>
      <w:r>
        <w:rPr>
          <w:rFonts w:hint="eastAsia"/>
        </w:rPr>
        <w:t xml:space="preserve"> </w:t>
      </w:r>
      <w:r>
        <w:t>경우 경고창을 띄워줍니다.</w:t>
      </w:r>
    </w:p>
    <w:p w:rsidR="00FD01AF" w:rsidRDefault="00FD01AF" w:rsidP="00206896">
      <w:pPr>
        <w:snapToGrid w:val="0"/>
        <w:contextualSpacing/>
      </w:pPr>
    </w:p>
    <w:p w:rsidR="00FD01AF" w:rsidRDefault="00FD01AF" w:rsidP="00206896">
      <w:pPr>
        <w:snapToGrid w:val="0"/>
        <w:ind w:firstLine="400"/>
        <w:contextualSpacing/>
      </w:pPr>
      <w:r>
        <w:t xml:space="preserve">UC4 Flow of Events for the </w:t>
      </w:r>
      <w:r w:rsidRPr="00206896">
        <w:rPr>
          <w:b/>
          <w:i/>
        </w:rPr>
        <w:t>Compare</w:t>
      </w:r>
      <w:r>
        <w:t xml:space="preserve"> Use Case</w:t>
      </w:r>
    </w:p>
    <w:p w:rsidR="00FD01AF" w:rsidRDefault="00FD01AF" w:rsidP="00206896">
      <w:pPr>
        <w:snapToGrid w:val="0"/>
        <w:ind w:left="400" w:firstLine="400"/>
        <w:contextualSpacing/>
      </w:pPr>
      <w:r>
        <w:t>4.1 Precondition</w:t>
      </w:r>
    </w:p>
    <w:p w:rsidR="00FD01AF" w:rsidRDefault="00FD01AF" w:rsidP="00206896">
      <w:pPr>
        <w:snapToGrid w:val="0"/>
        <w:ind w:left="800" w:firstLine="400"/>
        <w:contextualSpacing/>
      </w:pPr>
      <w:r>
        <w:t>2개의 패널에 파일이 모두 load되어있어야 한다.</w:t>
      </w:r>
    </w:p>
    <w:p w:rsidR="00FD01AF" w:rsidRDefault="00FD01AF" w:rsidP="00206896">
      <w:pPr>
        <w:snapToGrid w:val="0"/>
        <w:ind w:left="400" w:firstLine="400"/>
        <w:contextualSpacing/>
      </w:pPr>
      <w:r>
        <w:t>4.2 Main Flow</w:t>
      </w:r>
    </w:p>
    <w:p w:rsidR="00FD01AF" w:rsidRDefault="00FD01AF" w:rsidP="00206896">
      <w:pPr>
        <w:snapToGrid w:val="0"/>
        <w:ind w:left="800" w:firstLine="400"/>
        <w:contextualSpacing/>
      </w:pPr>
      <w:r>
        <w:t xml:space="preserve">compare 버튼을 누르면 두 파일의 서로 다른 부분이 </w:t>
      </w:r>
      <w:r>
        <w:rPr>
          <w:rFonts w:hint="eastAsia"/>
        </w:rPr>
        <w:t xml:space="preserve">블록 </w:t>
      </w:r>
      <w:r>
        <w:t>처리</w:t>
      </w:r>
      <w:r w:rsidRPr="00206896">
        <w:rPr>
          <w:b/>
        </w:rPr>
        <w:t>[E1]</w:t>
      </w:r>
      <w:r>
        <w:t>된다.</w:t>
      </w:r>
    </w:p>
    <w:p w:rsidR="00FD01AF" w:rsidRDefault="00FD01AF" w:rsidP="00206896">
      <w:pPr>
        <w:snapToGrid w:val="0"/>
        <w:ind w:left="800"/>
        <w:contextualSpacing/>
      </w:pPr>
      <w:r>
        <w:t>4.3 Sub Flow</w:t>
      </w:r>
    </w:p>
    <w:p w:rsidR="00FD01AF" w:rsidRDefault="00FD01AF" w:rsidP="00206896">
      <w:pPr>
        <w:snapToGrid w:val="0"/>
        <w:ind w:left="800" w:firstLine="400"/>
        <w:contextualSpacing/>
      </w:pPr>
      <w:r>
        <w:lastRenderedPageBreak/>
        <w:t>None.</w:t>
      </w:r>
    </w:p>
    <w:p w:rsidR="00FD01AF" w:rsidRDefault="00FD01AF" w:rsidP="00206896">
      <w:pPr>
        <w:snapToGrid w:val="0"/>
        <w:ind w:left="400" w:firstLine="400"/>
        <w:contextualSpacing/>
      </w:pPr>
      <w:r>
        <w:t>4.4 Alternative</w:t>
      </w:r>
    </w:p>
    <w:p w:rsidR="00FD01AF" w:rsidRDefault="00FD01AF" w:rsidP="00206896">
      <w:pPr>
        <w:snapToGrid w:val="0"/>
        <w:ind w:left="800" w:firstLine="400"/>
        <w:contextualSpacing/>
      </w:pPr>
      <w:r w:rsidRPr="00206896">
        <w:rPr>
          <w:b/>
        </w:rPr>
        <w:t>[E1]</w:t>
      </w:r>
      <w:r w:rsidR="00206896">
        <w:t xml:space="preserve"> </w:t>
      </w:r>
      <w:r>
        <w:t>두 파일의 내용이 같은 경우 파일 내용이 같다는 알림창을 띄워줍니다.</w:t>
      </w:r>
    </w:p>
    <w:p w:rsidR="00FD01AF" w:rsidRDefault="00FD01AF" w:rsidP="00206896">
      <w:pPr>
        <w:snapToGrid w:val="0"/>
        <w:contextualSpacing/>
      </w:pPr>
    </w:p>
    <w:p w:rsidR="00FD01AF" w:rsidRDefault="00FD01AF" w:rsidP="00206896">
      <w:pPr>
        <w:snapToGrid w:val="0"/>
        <w:ind w:firstLine="400"/>
        <w:contextualSpacing/>
      </w:pPr>
      <w:r>
        <w:t xml:space="preserve">UC5 Flow of Events for the </w:t>
      </w:r>
      <w:r w:rsidRPr="00206896">
        <w:rPr>
          <w:b/>
          <w:i/>
        </w:rPr>
        <w:t>Merge</w:t>
      </w:r>
      <w:r>
        <w:t xml:space="preserve"> Use Case</w:t>
      </w:r>
    </w:p>
    <w:p w:rsidR="00FD01AF" w:rsidRDefault="00FD01AF" w:rsidP="00206896">
      <w:pPr>
        <w:snapToGrid w:val="0"/>
        <w:ind w:left="400" w:firstLine="400"/>
        <w:contextualSpacing/>
      </w:pPr>
      <w:r>
        <w:t>5.1 Precondition</w:t>
      </w:r>
    </w:p>
    <w:p w:rsidR="00FD01AF" w:rsidRDefault="00FD01AF" w:rsidP="00206896">
      <w:pPr>
        <w:snapToGrid w:val="0"/>
        <w:ind w:left="800" w:firstLine="400"/>
        <w:contextualSpacing/>
      </w:pPr>
      <w:r>
        <w:t>Compare가 되어 있어서 Merge버튼이 활성화 되어야한다.</w:t>
      </w:r>
    </w:p>
    <w:p w:rsidR="00FD01AF" w:rsidRDefault="00FD01AF" w:rsidP="00206896">
      <w:pPr>
        <w:snapToGrid w:val="0"/>
        <w:ind w:left="400" w:firstLine="400"/>
        <w:contextualSpacing/>
      </w:pPr>
      <w:r>
        <w:t>5.2 Main Flow</w:t>
      </w:r>
    </w:p>
    <w:p w:rsidR="00FD01AF" w:rsidRDefault="00FD01AF" w:rsidP="00206896">
      <w:pPr>
        <w:snapToGrid w:val="0"/>
        <w:ind w:left="1200"/>
        <w:contextualSpacing/>
      </w:pPr>
      <w:r>
        <w:t>Compare에서 표시된 block을 선택한다</w:t>
      </w:r>
      <w:r w:rsidR="00206896">
        <w:t>. Copy to right</w:t>
      </w:r>
      <w:r w:rsidRPr="00206896">
        <w:rPr>
          <w:b/>
        </w:rPr>
        <w:t>[S1]</w:t>
      </w:r>
      <w:r w:rsidR="00206896" w:rsidRPr="00206896">
        <w:t>/</w:t>
      </w:r>
      <w:r w:rsidR="00206896">
        <w:rPr>
          <w:rFonts w:hint="eastAsia"/>
        </w:rPr>
        <w:t>right</w:t>
      </w:r>
      <w:r w:rsidRPr="00206896">
        <w:rPr>
          <w:b/>
        </w:rPr>
        <w:t>[S2]</w:t>
      </w:r>
      <w:r>
        <w:t xml:space="preserve"> button을 눌러</w:t>
      </w:r>
      <w:r w:rsidRPr="00206896">
        <w:rPr>
          <w:b/>
        </w:rPr>
        <w:t>[E1]</w:t>
      </w:r>
      <w:r>
        <w:t>, 한</w:t>
      </w:r>
      <w:r>
        <w:rPr>
          <w:rFonts w:hint="eastAsia"/>
        </w:rPr>
        <w:t xml:space="preserve"> </w:t>
      </w:r>
      <w:r>
        <w:t>쪽 파일의 block을 다른 파일에 붙여</w:t>
      </w:r>
      <w:r>
        <w:rPr>
          <w:rFonts w:hint="eastAsia"/>
        </w:rPr>
        <w:t xml:space="preserve"> </w:t>
      </w:r>
      <w:r>
        <w:t xml:space="preserve">넣는다. </w:t>
      </w:r>
    </w:p>
    <w:p w:rsidR="00FD01AF" w:rsidRDefault="00FD01AF" w:rsidP="00206896">
      <w:pPr>
        <w:snapToGrid w:val="0"/>
        <w:ind w:left="400" w:firstLine="400"/>
        <w:contextualSpacing/>
      </w:pPr>
      <w:r>
        <w:t>5.3 Sub Flow</w:t>
      </w:r>
    </w:p>
    <w:p w:rsidR="00FD01AF" w:rsidRDefault="00FD01AF" w:rsidP="00206896">
      <w:pPr>
        <w:snapToGrid w:val="0"/>
        <w:ind w:left="800" w:firstLine="400"/>
        <w:contextualSpacing/>
      </w:pPr>
      <w:r w:rsidRPr="00206896">
        <w:rPr>
          <w:b/>
        </w:rPr>
        <w:t>[S1]</w:t>
      </w:r>
      <w:r>
        <w:t xml:space="preserve"> Right </w:t>
      </w:r>
    </w:p>
    <w:p w:rsidR="00FD01AF" w:rsidRDefault="00FD01AF" w:rsidP="00206896">
      <w:pPr>
        <w:snapToGrid w:val="0"/>
        <w:ind w:left="800" w:firstLine="400"/>
        <w:contextualSpacing/>
      </w:pPr>
      <w:r w:rsidRPr="00206896">
        <w:rPr>
          <w:b/>
        </w:rPr>
        <w:t>[S2]</w:t>
      </w:r>
      <w:r>
        <w:t xml:space="preserve"> Left </w:t>
      </w:r>
    </w:p>
    <w:p w:rsidR="00FD01AF" w:rsidRDefault="00FD01AF" w:rsidP="00206896">
      <w:pPr>
        <w:snapToGrid w:val="0"/>
        <w:ind w:left="400" w:firstLine="400"/>
        <w:contextualSpacing/>
      </w:pPr>
      <w:r>
        <w:t>5.4 Alternative</w:t>
      </w:r>
    </w:p>
    <w:p w:rsidR="00FD01AF" w:rsidRDefault="00FD01AF" w:rsidP="00206896">
      <w:pPr>
        <w:snapToGrid w:val="0"/>
        <w:ind w:left="800" w:firstLine="400"/>
        <w:contextualSpacing/>
      </w:pPr>
      <w:r w:rsidRPr="00206896">
        <w:rPr>
          <w:b/>
        </w:rPr>
        <w:t>[E1]</w:t>
      </w:r>
      <w:r>
        <w:t xml:space="preserve"> block이 선택되지 않았을 경우, 위에서 순차적으로 merge한다.</w:t>
      </w:r>
    </w:p>
    <w:p w:rsidR="00FD01AF" w:rsidRDefault="00FD01AF" w:rsidP="00206896">
      <w:pPr>
        <w:snapToGrid w:val="0"/>
        <w:contextualSpacing/>
      </w:pPr>
    </w:p>
    <w:p w:rsidR="00FD01AF" w:rsidRPr="0026572E" w:rsidRDefault="00FD01AF" w:rsidP="00206896">
      <w:pPr>
        <w:snapToGrid w:val="0"/>
        <w:contextualSpacing/>
        <w:rPr>
          <w:b/>
          <w:sz w:val="24"/>
        </w:rPr>
      </w:pPr>
      <w:r w:rsidRPr="0026572E">
        <w:rPr>
          <w:rFonts w:hint="eastAsia"/>
          <w:b/>
          <w:sz w:val="24"/>
        </w:rPr>
        <w:t xml:space="preserve">3. </w:t>
      </w:r>
      <w:r w:rsidRPr="0026572E">
        <w:rPr>
          <w:b/>
          <w:sz w:val="24"/>
        </w:rPr>
        <w:t>Non-functional Requirements</w:t>
      </w:r>
    </w:p>
    <w:p w:rsidR="0026572E" w:rsidRPr="00206896" w:rsidRDefault="0026572E" w:rsidP="00206896">
      <w:pPr>
        <w:snapToGrid w:val="0"/>
        <w:contextualSpacing/>
        <w:rPr>
          <w:b/>
        </w:rPr>
      </w:pPr>
      <w:r w:rsidRPr="00206896">
        <w:rPr>
          <w:b/>
        </w:rPr>
        <w:tab/>
        <w:t>3.1 Performance requirement</w:t>
      </w:r>
    </w:p>
    <w:p w:rsidR="0026572E" w:rsidRDefault="0026572E" w:rsidP="00206896">
      <w:pPr>
        <w:snapToGrid w:val="0"/>
        <w:ind w:left="795"/>
        <w:contextualSpacing/>
      </w:pPr>
      <w:r>
        <w:rPr>
          <w:rFonts w:hint="eastAsia"/>
        </w:rPr>
        <w:t>사용자가</w:t>
      </w:r>
      <w:r>
        <w:t xml:space="preserve"> </w:t>
      </w:r>
      <w:r w:rsidRPr="00206896">
        <w:rPr>
          <w:b/>
          <w:i/>
        </w:rPr>
        <w:t>load</w:t>
      </w:r>
      <w:r>
        <w:t xml:space="preserve">, </w:t>
      </w:r>
      <w:r w:rsidRPr="00206896">
        <w:rPr>
          <w:b/>
          <w:i/>
        </w:rPr>
        <w:t>save</w:t>
      </w:r>
      <w:r>
        <w:t xml:space="preserve"> 버튼을 눌렀을 경우 그 파일크기(KB) * 0.01 초 이내 파일이 읽고 쓰여야 한다.</w:t>
      </w:r>
    </w:p>
    <w:p w:rsidR="0026572E" w:rsidRDefault="0026572E" w:rsidP="00206896">
      <w:pPr>
        <w:snapToGrid w:val="0"/>
        <w:ind w:left="795" w:firstLine="5"/>
        <w:contextualSpacing/>
      </w:pPr>
      <w:r w:rsidRPr="00206896">
        <w:rPr>
          <w:b/>
          <w:i/>
        </w:rPr>
        <w:t>Compare</w:t>
      </w:r>
      <w:r>
        <w:t xml:space="preserve"> 버튼이 눌렸을 경우, 파일크기(KB) * 0.01 초</w:t>
      </w:r>
      <w:r w:rsidR="00206896">
        <w:rPr>
          <w:rFonts w:hint="eastAsia"/>
        </w:rPr>
        <w:t xml:space="preserve"> 이내</w:t>
      </w:r>
      <w:r>
        <w:t xml:space="preserve"> 두 파일을 비교하여 다른 부분을 출력해야 한다.</w:t>
      </w:r>
    </w:p>
    <w:p w:rsidR="0026572E" w:rsidRDefault="0026572E" w:rsidP="00206896">
      <w:pPr>
        <w:snapToGrid w:val="0"/>
        <w:ind w:left="795" w:firstLine="5"/>
        <w:contextualSpacing/>
      </w:pPr>
      <w:r w:rsidRPr="00206896">
        <w:rPr>
          <w:b/>
          <w:i/>
        </w:rPr>
        <w:t>Copy to Right</w:t>
      </w:r>
      <w:r>
        <w:t xml:space="preserve"> 버튼을 눌렀을 경우 오른쪽 파일에서 선택된 영역은 line 수 * 0.01초 왼쪽의 선택된 영역으로 변경되어야 한다.</w:t>
      </w:r>
    </w:p>
    <w:p w:rsidR="0026572E" w:rsidRDefault="0026572E" w:rsidP="00206896">
      <w:pPr>
        <w:snapToGrid w:val="0"/>
        <w:ind w:left="795" w:firstLine="5"/>
        <w:contextualSpacing/>
      </w:pPr>
      <w:r w:rsidRPr="00206896">
        <w:rPr>
          <w:b/>
          <w:i/>
        </w:rPr>
        <w:t xml:space="preserve">Copy to Left </w:t>
      </w:r>
      <w:r>
        <w:t>버튼을 눌렀을 경우, 왼쪽 파일에서 선택된 영역은 line 수 * 0.01초 오른쪽의 선택된 영역으로 변경되어야 한다.</w:t>
      </w:r>
    </w:p>
    <w:p w:rsidR="0026572E" w:rsidRDefault="0026572E" w:rsidP="00206896">
      <w:pPr>
        <w:snapToGrid w:val="0"/>
        <w:contextualSpacing/>
      </w:pPr>
    </w:p>
    <w:p w:rsidR="0026572E" w:rsidRPr="00206896" w:rsidRDefault="0026572E" w:rsidP="00206896">
      <w:pPr>
        <w:snapToGrid w:val="0"/>
        <w:contextualSpacing/>
        <w:rPr>
          <w:b/>
        </w:rPr>
      </w:pPr>
      <w:r w:rsidRPr="00206896">
        <w:rPr>
          <w:b/>
        </w:rPr>
        <w:tab/>
        <w:t>3.2 Usability requirement</w:t>
      </w:r>
    </w:p>
    <w:p w:rsidR="0026572E" w:rsidRDefault="0026572E" w:rsidP="00206896">
      <w:pPr>
        <w:snapToGrid w:val="0"/>
        <w:contextualSpacing/>
      </w:pPr>
      <w:r>
        <w:tab/>
      </w:r>
      <w:r>
        <w:tab/>
      </w:r>
      <w:r>
        <w:rPr>
          <w:rFonts w:hint="eastAsia"/>
        </w:rPr>
        <w:t>프로그램을</w:t>
      </w:r>
      <w:r>
        <w:t xml:space="preserve"> 실행시키면 창 안에 두 개의 패널이 존재해야 한다.</w:t>
      </w:r>
    </w:p>
    <w:p w:rsidR="0026572E" w:rsidRDefault="0026572E" w:rsidP="00206896">
      <w:pPr>
        <w:snapToGrid w:val="0"/>
        <w:ind w:left="400" w:firstLine="400"/>
        <w:contextualSpacing/>
      </w:pPr>
      <w:r>
        <w:rPr>
          <w:rFonts w:hint="eastAsia"/>
        </w:rPr>
        <w:t>각</w:t>
      </w:r>
      <w:r>
        <w:t xml:space="preserve"> 패널의 상단에는 </w:t>
      </w:r>
      <w:r w:rsidRPr="00206896">
        <w:rPr>
          <w:b/>
          <w:i/>
        </w:rPr>
        <w:t>Load, Edit, Save</w:t>
      </w:r>
      <w:r>
        <w:t xml:space="preserve"> 버튼이 존재한다.</w:t>
      </w:r>
    </w:p>
    <w:p w:rsidR="0026572E" w:rsidRDefault="0026572E" w:rsidP="00206896">
      <w:pPr>
        <w:snapToGrid w:val="0"/>
        <w:ind w:left="800"/>
        <w:contextualSpacing/>
      </w:pPr>
      <w:r w:rsidRPr="00206896">
        <w:rPr>
          <w:b/>
          <w:i/>
        </w:rPr>
        <w:t>Load</w:t>
      </w:r>
      <w:r>
        <w:t xml:space="preserve"> 버튼을 클릭하면 어느 파일을 불러올 것인지 그 파일의 경로를 선택하는 인터페이스가 존재해야 한다.</w:t>
      </w:r>
    </w:p>
    <w:p w:rsidR="0026572E" w:rsidRDefault="0026572E" w:rsidP="00206896">
      <w:pPr>
        <w:snapToGrid w:val="0"/>
        <w:ind w:left="800"/>
        <w:contextualSpacing/>
      </w:pPr>
      <w:r w:rsidRPr="00206896">
        <w:rPr>
          <w:b/>
          <w:i/>
        </w:rPr>
        <w:t>Edit</w:t>
      </w:r>
      <w:r>
        <w:t xml:space="preserve"> 버튼을 클릭하여 수정 후 저장하지 않고 프로그램을 종료할 경우, 저장되지 않았음을 경고하는 창이 떠야 한다.</w:t>
      </w:r>
    </w:p>
    <w:p w:rsidR="0026572E" w:rsidRDefault="0026572E" w:rsidP="00206896">
      <w:pPr>
        <w:snapToGrid w:val="0"/>
        <w:ind w:left="800"/>
        <w:contextualSpacing/>
      </w:pPr>
      <w:r w:rsidRPr="00206896">
        <w:rPr>
          <w:b/>
          <w:i/>
        </w:rPr>
        <w:t>Compare</w:t>
      </w:r>
      <w:r>
        <w:t xml:space="preserve"> 버튼을 클릭하여 두 파일을 비교할 경우, 다른 파일에 존재하지 않는 코드는 빨간색으로, 수정된 코드는 노랑색으로 표현된다.</w:t>
      </w:r>
    </w:p>
    <w:p w:rsidR="0026572E" w:rsidRDefault="0026572E" w:rsidP="00206896">
      <w:pPr>
        <w:snapToGrid w:val="0"/>
        <w:ind w:left="400" w:firstLine="400"/>
        <w:contextualSpacing/>
      </w:pPr>
      <w:r w:rsidRPr="00206896">
        <w:rPr>
          <w:b/>
          <w:i/>
        </w:rPr>
        <w:lastRenderedPageBreak/>
        <w:t>Merge</w:t>
      </w:r>
      <w:r>
        <w:t>된 코드는 초록색으로 표현된다.</w:t>
      </w:r>
    </w:p>
    <w:p w:rsidR="0026572E" w:rsidRDefault="0026572E" w:rsidP="00206896">
      <w:pPr>
        <w:snapToGrid w:val="0"/>
        <w:ind w:left="400" w:firstLine="400"/>
        <w:contextualSpacing/>
      </w:pPr>
      <w:r>
        <w:rPr>
          <w:rFonts w:hint="eastAsia"/>
        </w:rPr>
        <w:t>도움말에</w:t>
      </w:r>
      <w:r>
        <w:t xml:space="preserve"> 두 파일의 예시를 들어 그 사용법을 제공한다.</w:t>
      </w:r>
    </w:p>
    <w:p w:rsidR="0026572E" w:rsidRDefault="0026572E" w:rsidP="00206896">
      <w:pPr>
        <w:snapToGrid w:val="0"/>
        <w:ind w:left="400" w:firstLine="400"/>
        <w:contextualSpacing/>
      </w:pPr>
      <w:r>
        <w:rPr>
          <w:rFonts w:hint="eastAsia"/>
        </w:rPr>
        <w:t>파일</w:t>
      </w:r>
      <w:r>
        <w:t xml:space="preserve"> 저장에 실패하거나 </w:t>
      </w:r>
      <w:r w:rsidRPr="00206896">
        <w:rPr>
          <w:b/>
          <w:i/>
        </w:rPr>
        <w:t>Merge</w:t>
      </w:r>
      <w:r>
        <w:t>가 실패했을 경우, 오류창을 띄운다.</w:t>
      </w:r>
    </w:p>
    <w:p w:rsidR="0026572E" w:rsidRDefault="0026572E" w:rsidP="00206896">
      <w:pPr>
        <w:snapToGrid w:val="0"/>
        <w:ind w:left="800"/>
        <w:contextualSpacing/>
      </w:pPr>
      <w:r w:rsidRPr="00206896">
        <w:rPr>
          <w:b/>
          <w:i/>
        </w:rPr>
        <w:t>Edit</w:t>
      </w:r>
      <w:r>
        <w:t xml:space="preserve"> 후 </w:t>
      </w:r>
      <w:r w:rsidRPr="00206896">
        <w:rPr>
          <w:b/>
          <w:i/>
        </w:rPr>
        <w:t>Save</w:t>
      </w:r>
      <w:r>
        <w:t xml:space="preserve">하지 않은 채로 새로운 파일을 </w:t>
      </w:r>
      <w:r w:rsidRPr="00206896">
        <w:rPr>
          <w:b/>
          <w:i/>
        </w:rPr>
        <w:t>Load</w:t>
      </w:r>
      <w:r>
        <w:t xml:space="preserve"> 하려고 시도했을 경우, 저장되지 않았음을 알리고 저장 유무를 묻는다.</w:t>
      </w:r>
    </w:p>
    <w:p w:rsidR="0026572E" w:rsidRDefault="0026572E" w:rsidP="00206896">
      <w:pPr>
        <w:snapToGrid w:val="0"/>
        <w:contextualSpacing/>
      </w:pPr>
    </w:p>
    <w:p w:rsidR="0026572E" w:rsidRPr="00206896" w:rsidRDefault="0026572E" w:rsidP="00206896">
      <w:pPr>
        <w:snapToGrid w:val="0"/>
        <w:contextualSpacing/>
        <w:rPr>
          <w:b/>
        </w:rPr>
      </w:pPr>
      <w:r w:rsidRPr="00206896">
        <w:rPr>
          <w:b/>
        </w:rPr>
        <w:tab/>
        <w:t>3.3 Constraints</w:t>
      </w:r>
    </w:p>
    <w:p w:rsidR="0026572E" w:rsidRDefault="0026572E" w:rsidP="00206896">
      <w:pPr>
        <w:snapToGrid w:val="0"/>
        <w:contextualSpacing/>
      </w:pPr>
      <w:r>
        <w:tab/>
      </w:r>
      <w:r>
        <w:tab/>
      </w:r>
      <w:r>
        <w:rPr>
          <w:rFonts w:hint="eastAsia"/>
        </w:rPr>
        <w:t>파일을</w:t>
      </w:r>
      <w:r>
        <w:t xml:space="preserve"> 수정하지 않았을</w:t>
      </w:r>
      <w:r>
        <w:rPr>
          <w:rFonts w:hint="eastAsia"/>
        </w:rPr>
        <w:t xml:space="preserve"> </w:t>
      </w:r>
      <w:r>
        <w:t xml:space="preserve">경우 </w:t>
      </w:r>
      <w:r w:rsidRPr="00206896">
        <w:rPr>
          <w:b/>
          <w:i/>
        </w:rPr>
        <w:t>Save</w:t>
      </w:r>
      <w:r>
        <w:t>버튼이 비활성화 된다.</w:t>
      </w:r>
    </w:p>
    <w:p w:rsidR="0026572E" w:rsidRDefault="0026572E" w:rsidP="00206896">
      <w:pPr>
        <w:snapToGrid w:val="0"/>
        <w:ind w:left="800"/>
        <w:contextualSpacing/>
      </w:pPr>
      <w:r w:rsidRPr="00206896">
        <w:rPr>
          <w:b/>
          <w:i/>
        </w:rPr>
        <w:t>Compare</w:t>
      </w:r>
      <w:r>
        <w:t xml:space="preserve">버튼을 통해 두 파일을 비교하지 않았거나 완벽하게 같은 파일일 경우 </w:t>
      </w:r>
      <w:r w:rsidRPr="00206896">
        <w:rPr>
          <w:b/>
          <w:i/>
        </w:rPr>
        <w:t>Copy to Right, Copy to left</w:t>
      </w:r>
      <w:r>
        <w:t xml:space="preserve"> 버튼이 비활성화된다.</w:t>
      </w:r>
    </w:p>
    <w:p w:rsidR="0026572E" w:rsidRDefault="0026572E" w:rsidP="00206896">
      <w:pPr>
        <w:snapToGrid w:val="0"/>
        <w:contextualSpacing/>
      </w:pPr>
    </w:p>
    <w:p w:rsidR="0026572E" w:rsidRPr="00206896" w:rsidRDefault="0026572E" w:rsidP="00206896">
      <w:pPr>
        <w:snapToGrid w:val="0"/>
        <w:contextualSpacing/>
        <w:rPr>
          <w:b/>
        </w:rPr>
      </w:pPr>
      <w:r w:rsidRPr="00206896">
        <w:rPr>
          <w:b/>
        </w:rPr>
        <w:tab/>
        <w:t>3.4 Development and target platform</w:t>
      </w:r>
    </w:p>
    <w:p w:rsidR="0026572E" w:rsidRDefault="0026572E" w:rsidP="00206896">
      <w:pPr>
        <w:snapToGrid w:val="0"/>
        <w:ind w:left="400" w:firstLine="400"/>
        <w:contextualSpacing/>
      </w:pPr>
      <w:r>
        <w:t>IntelliJ IDEA CE</w:t>
      </w:r>
    </w:p>
    <w:p w:rsidR="0026572E" w:rsidRDefault="0026572E" w:rsidP="00206896">
      <w:pPr>
        <w:snapToGrid w:val="0"/>
        <w:ind w:left="400" w:firstLine="400"/>
        <w:contextualSpacing/>
      </w:pPr>
      <w:r>
        <w:t>Windows O</w:t>
      </w:r>
      <w:r>
        <w:rPr>
          <w:rFonts w:hint="eastAsia"/>
        </w:rPr>
        <w:t>S</w:t>
      </w:r>
      <w:r>
        <w:t xml:space="preserve"> series, Linux, Mac OS X</w:t>
      </w:r>
    </w:p>
    <w:p w:rsidR="0026572E" w:rsidRDefault="0026572E" w:rsidP="00206896">
      <w:pPr>
        <w:snapToGrid w:val="0"/>
        <w:contextualSpacing/>
      </w:pPr>
    </w:p>
    <w:p w:rsidR="0026572E" w:rsidRDefault="0026572E" w:rsidP="00206896">
      <w:pPr>
        <w:snapToGrid w:val="0"/>
        <w:contextualSpacing/>
        <w:rPr>
          <w:b/>
          <w:sz w:val="24"/>
        </w:rPr>
      </w:pPr>
      <w:r w:rsidRPr="0026572E">
        <w:rPr>
          <w:b/>
          <w:sz w:val="24"/>
        </w:rPr>
        <w:t>4. Requirement Dependency Traceability</w:t>
      </w:r>
    </w:p>
    <w:p w:rsidR="0026572E" w:rsidRPr="00206896" w:rsidRDefault="0026572E" w:rsidP="00206896">
      <w:pPr>
        <w:snapToGrid w:val="0"/>
        <w:contextualSpacing/>
        <w:rPr>
          <w:b/>
        </w:rPr>
      </w:pPr>
      <w:r w:rsidRPr="00206896">
        <w:rPr>
          <w:b/>
          <w:sz w:val="24"/>
        </w:rPr>
        <w:tab/>
      </w:r>
      <w:r w:rsidRPr="00206896">
        <w:rPr>
          <w:b/>
        </w:rPr>
        <w:t>4.1 Connect with Business context</w:t>
      </w:r>
    </w:p>
    <w:p w:rsidR="0026572E" w:rsidRDefault="0026572E" w:rsidP="00206896">
      <w:pPr>
        <w:snapToGrid w:val="0"/>
        <w:ind w:left="400" w:firstLine="400"/>
        <w:contextualSpacing/>
      </w:pPr>
      <w:r>
        <w:t>Business Context : Estimated cost, schedule, input effort</w:t>
      </w:r>
    </w:p>
    <w:p w:rsidR="0026572E" w:rsidRDefault="0026572E" w:rsidP="00206896">
      <w:pPr>
        <w:snapToGrid w:val="0"/>
        <w:ind w:left="400" w:firstLine="400"/>
        <w:contextualSpacing/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1193"/>
        <w:gridCol w:w="1434"/>
        <w:gridCol w:w="1434"/>
        <w:gridCol w:w="1434"/>
        <w:gridCol w:w="1270"/>
        <w:gridCol w:w="1117"/>
        <w:gridCol w:w="1134"/>
      </w:tblGrid>
      <w:tr w:rsidR="0026572E" w:rsidTr="00D7542E">
        <w:trPr>
          <w:trHeight w:val="716"/>
          <w:jc w:val="center"/>
        </w:trPr>
        <w:tc>
          <w:tcPr>
            <w:tcW w:w="1217" w:type="dxa"/>
          </w:tcPr>
          <w:p w:rsidR="0026572E" w:rsidRPr="00D7542E" w:rsidRDefault="00D7542E" w:rsidP="00206896">
            <w:pPr>
              <w:snapToGrid w:val="0"/>
              <w:contextualSpacing/>
              <w:rPr>
                <w:b/>
              </w:rPr>
            </w:pPr>
            <w:r w:rsidRPr="00D7542E">
              <w:rPr>
                <w:b/>
              </w:rPr>
              <w:t>Business</w:t>
            </w:r>
            <w:r w:rsidRPr="00D7542E">
              <w:rPr>
                <w:rFonts w:hint="eastAsia"/>
                <w:b/>
              </w:rPr>
              <w:t xml:space="preserve"> </w:t>
            </w:r>
            <w:r w:rsidR="0026572E" w:rsidRPr="00D7542E">
              <w:rPr>
                <w:b/>
              </w:rPr>
              <w:t>purpose</w:t>
            </w:r>
          </w:p>
        </w:tc>
        <w:tc>
          <w:tcPr>
            <w:tcW w:w="1434" w:type="dxa"/>
          </w:tcPr>
          <w:p w:rsidR="0026572E" w:rsidRPr="00D7542E" w:rsidRDefault="0026572E" w:rsidP="00206896">
            <w:pPr>
              <w:snapToGrid w:val="0"/>
              <w:contextualSpacing/>
              <w:rPr>
                <w:b/>
              </w:rPr>
            </w:pPr>
            <w:r w:rsidRPr="00D7542E">
              <w:rPr>
                <w:b/>
              </w:rPr>
              <w:t>Business</w:t>
            </w:r>
          </w:p>
          <w:p w:rsidR="0026572E" w:rsidRPr="00D7542E" w:rsidRDefault="0026572E" w:rsidP="00206896">
            <w:pPr>
              <w:snapToGrid w:val="0"/>
              <w:contextualSpacing/>
              <w:rPr>
                <w:b/>
              </w:rPr>
            </w:pPr>
            <w:r w:rsidRPr="00D7542E">
              <w:rPr>
                <w:b/>
              </w:rPr>
              <w:t>Requirement</w:t>
            </w:r>
          </w:p>
        </w:tc>
        <w:tc>
          <w:tcPr>
            <w:tcW w:w="1434" w:type="dxa"/>
          </w:tcPr>
          <w:p w:rsidR="0026572E" w:rsidRPr="00D7542E" w:rsidRDefault="0026572E" w:rsidP="00206896">
            <w:pPr>
              <w:snapToGrid w:val="0"/>
              <w:contextualSpacing/>
              <w:rPr>
                <w:b/>
              </w:rPr>
            </w:pPr>
            <w:r w:rsidRPr="00D7542E">
              <w:rPr>
                <w:b/>
              </w:rPr>
              <w:t>User</w:t>
            </w:r>
          </w:p>
          <w:p w:rsidR="0026572E" w:rsidRPr="00D7542E" w:rsidRDefault="0026572E" w:rsidP="00206896">
            <w:pPr>
              <w:snapToGrid w:val="0"/>
              <w:contextualSpacing/>
              <w:rPr>
                <w:b/>
              </w:rPr>
            </w:pPr>
            <w:r w:rsidRPr="00D7542E">
              <w:rPr>
                <w:b/>
              </w:rPr>
              <w:t>Requirement</w:t>
            </w:r>
          </w:p>
        </w:tc>
        <w:tc>
          <w:tcPr>
            <w:tcW w:w="1434" w:type="dxa"/>
          </w:tcPr>
          <w:p w:rsidR="0026572E" w:rsidRPr="00D7542E" w:rsidRDefault="0026572E" w:rsidP="00206896">
            <w:pPr>
              <w:snapToGrid w:val="0"/>
              <w:contextualSpacing/>
              <w:rPr>
                <w:b/>
              </w:rPr>
            </w:pPr>
            <w:r w:rsidRPr="00D7542E">
              <w:rPr>
                <w:b/>
              </w:rPr>
              <w:t>SW</w:t>
            </w:r>
          </w:p>
          <w:p w:rsidR="0026572E" w:rsidRPr="00D7542E" w:rsidRDefault="0026572E" w:rsidP="00206896">
            <w:pPr>
              <w:snapToGrid w:val="0"/>
              <w:contextualSpacing/>
              <w:rPr>
                <w:b/>
              </w:rPr>
            </w:pPr>
            <w:r w:rsidRPr="00D7542E">
              <w:rPr>
                <w:b/>
              </w:rPr>
              <w:t>Requirement</w:t>
            </w:r>
          </w:p>
        </w:tc>
        <w:tc>
          <w:tcPr>
            <w:tcW w:w="1207" w:type="dxa"/>
          </w:tcPr>
          <w:p w:rsidR="0026572E" w:rsidRPr="00D7542E" w:rsidRDefault="0026572E" w:rsidP="00206896">
            <w:pPr>
              <w:snapToGrid w:val="0"/>
              <w:contextualSpacing/>
              <w:rPr>
                <w:b/>
              </w:rPr>
            </w:pPr>
            <w:r w:rsidRPr="00D7542E">
              <w:rPr>
                <w:b/>
              </w:rPr>
              <w:t>Purpose</w:t>
            </w:r>
          </w:p>
        </w:tc>
        <w:tc>
          <w:tcPr>
            <w:tcW w:w="1135" w:type="dxa"/>
          </w:tcPr>
          <w:p w:rsidR="0026572E" w:rsidRPr="00D7542E" w:rsidRDefault="0026572E" w:rsidP="00206896">
            <w:pPr>
              <w:snapToGrid w:val="0"/>
              <w:contextualSpacing/>
              <w:rPr>
                <w:b/>
              </w:rPr>
            </w:pPr>
            <w:r w:rsidRPr="00D7542E">
              <w:rPr>
                <w:b/>
              </w:rPr>
              <w:t>Input</w:t>
            </w:r>
          </w:p>
        </w:tc>
        <w:tc>
          <w:tcPr>
            <w:tcW w:w="1155" w:type="dxa"/>
          </w:tcPr>
          <w:p w:rsidR="0026572E" w:rsidRPr="00D7542E" w:rsidRDefault="0026572E" w:rsidP="00206896">
            <w:pPr>
              <w:snapToGrid w:val="0"/>
              <w:contextualSpacing/>
              <w:rPr>
                <w:b/>
              </w:rPr>
            </w:pPr>
            <w:r w:rsidRPr="00D7542E">
              <w:rPr>
                <w:b/>
              </w:rPr>
              <w:t>Result</w:t>
            </w:r>
          </w:p>
        </w:tc>
      </w:tr>
      <w:tr w:rsidR="00D7542E" w:rsidTr="00D7542E">
        <w:trPr>
          <w:trHeight w:val="938"/>
          <w:jc w:val="center"/>
        </w:trPr>
        <w:tc>
          <w:tcPr>
            <w:tcW w:w="1217" w:type="dxa"/>
            <w:vMerge w:val="restart"/>
          </w:tcPr>
          <w:p w:rsidR="00D7542E" w:rsidRDefault="00D7542E" w:rsidP="00206896">
            <w:pPr>
              <w:snapToGrid w:val="0"/>
              <w:contextualSpacing/>
            </w:pPr>
            <w:r>
              <w:t>Satisfying</w:t>
            </w:r>
          </w:p>
          <w:p w:rsidR="00D7542E" w:rsidRDefault="00D7542E" w:rsidP="00206896">
            <w:pPr>
              <w:snapToGrid w:val="0"/>
              <w:contextualSpacing/>
            </w:pPr>
            <w:r>
              <w:t>customer</w:t>
            </w:r>
          </w:p>
        </w:tc>
        <w:tc>
          <w:tcPr>
            <w:tcW w:w="1434" w:type="dxa"/>
            <w:vMerge w:val="restart"/>
          </w:tcPr>
          <w:p w:rsidR="00D7542E" w:rsidRDefault="00D7542E" w:rsidP="00206896">
            <w:pPr>
              <w:snapToGrid w:val="0"/>
              <w:contextualSpacing/>
            </w:pPr>
            <w:r>
              <w:t>Make Github</w:t>
            </w:r>
          </w:p>
        </w:tc>
        <w:tc>
          <w:tcPr>
            <w:tcW w:w="1434" w:type="dxa"/>
            <w:vMerge w:val="restart"/>
          </w:tcPr>
          <w:p w:rsidR="00D7542E" w:rsidRDefault="00D7542E" w:rsidP="00206896">
            <w:pPr>
              <w:snapToGrid w:val="0"/>
              <w:contextualSpacing/>
            </w:pPr>
            <w:r>
              <w:t xml:space="preserve">Making </w:t>
            </w:r>
            <w:r w:rsidRPr="00D7542E">
              <w:t>file Revise program</w:t>
            </w:r>
          </w:p>
        </w:tc>
        <w:tc>
          <w:tcPr>
            <w:tcW w:w="1434" w:type="dxa"/>
          </w:tcPr>
          <w:p w:rsidR="00D7542E" w:rsidRDefault="00D7542E" w:rsidP="00206896">
            <w:pPr>
              <w:snapToGrid w:val="0"/>
              <w:contextualSpacing/>
            </w:pPr>
            <w:r w:rsidRPr="00D7542E">
              <w:t>Load</w:t>
            </w:r>
          </w:p>
        </w:tc>
        <w:tc>
          <w:tcPr>
            <w:tcW w:w="1207" w:type="dxa"/>
          </w:tcPr>
          <w:p w:rsidR="00D7542E" w:rsidRDefault="00D7542E" w:rsidP="00206896">
            <w:pPr>
              <w:snapToGrid w:val="0"/>
              <w:contextualSpacing/>
            </w:pPr>
            <w:r>
              <w:t>To load stored file</w:t>
            </w:r>
          </w:p>
        </w:tc>
        <w:tc>
          <w:tcPr>
            <w:tcW w:w="1135" w:type="dxa"/>
          </w:tcPr>
          <w:p w:rsidR="00D7542E" w:rsidRDefault="00D7542E" w:rsidP="00206896">
            <w:pPr>
              <w:snapToGrid w:val="0"/>
              <w:contextualSpacing/>
            </w:pPr>
            <w:r>
              <w:t>Press the button Load</w:t>
            </w:r>
          </w:p>
        </w:tc>
        <w:tc>
          <w:tcPr>
            <w:tcW w:w="1155" w:type="dxa"/>
          </w:tcPr>
          <w:p w:rsidR="00D7542E" w:rsidRPr="00D7542E" w:rsidRDefault="00D7542E" w:rsidP="00206896">
            <w:pPr>
              <w:snapToGrid w:val="0"/>
              <w:contextualSpacing/>
            </w:pPr>
            <w:r>
              <w:t>File loaded</w:t>
            </w:r>
          </w:p>
        </w:tc>
      </w:tr>
      <w:tr w:rsidR="00D7542E" w:rsidTr="00D7542E">
        <w:trPr>
          <w:trHeight w:val="938"/>
          <w:jc w:val="center"/>
        </w:trPr>
        <w:tc>
          <w:tcPr>
            <w:tcW w:w="1217" w:type="dxa"/>
            <w:vMerge/>
          </w:tcPr>
          <w:p w:rsidR="00D7542E" w:rsidRDefault="00D7542E" w:rsidP="00206896">
            <w:pPr>
              <w:snapToGrid w:val="0"/>
              <w:contextualSpacing/>
            </w:pPr>
          </w:p>
        </w:tc>
        <w:tc>
          <w:tcPr>
            <w:tcW w:w="1434" w:type="dxa"/>
            <w:vMerge/>
          </w:tcPr>
          <w:p w:rsidR="00D7542E" w:rsidRDefault="00D7542E" w:rsidP="00206896">
            <w:pPr>
              <w:snapToGrid w:val="0"/>
              <w:contextualSpacing/>
            </w:pPr>
          </w:p>
        </w:tc>
        <w:tc>
          <w:tcPr>
            <w:tcW w:w="1434" w:type="dxa"/>
            <w:vMerge/>
          </w:tcPr>
          <w:p w:rsidR="00D7542E" w:rsidRDefault="00D7542E" w:rsidP="00206896">
            <w:pPr>
              <w:snapToGrid w:val="0"/>
              <w:contextualSpacing/>
            </w:pPr>
          </w:p>
        </w:tc>
        <w:tc>
          <w:tcPr>
            <w:tcW w:w="1434" w:type="dxa"/>
          </w:tcPr>
          <w:p w:rsidR="00D7542E" w:rsidRDefault="00D7542E" w:rsidP="00206896">
            <w:pPr>
              <w:snapToGrid w:val="0"/>
              <w:contextualSpacing/>
            </w:pPr>
            <w:r w:rsidRPr="00D7542E">
              <w:t>Edit</w:t>
            </w:r>
          </w:p>
        </w:tc>
        <w:tc>
          <w:tcPr>
            <w:tcW w:w="1207" w:type="dxa"/>
          </w:tcPr>
          <w:p w:rsidR="00D7542E" w:rsidRDefault="00D7542E" w:rsidP="00206896">
            <w:pPr>
              <w:snapToGrid w:val="0"/>
              <w:contextualSpacing/>
            </w:pPr>
            <w:r>
              <w:t>To append</w:t>
            </w:r>
          </w:p>
          <w:p w:rsidR="00D7542E" w:rsidRDefault="00D7542E" w:rsidP="00206896">
            <w:pPr>
              <w:snapToGrid w:val="0"/>
              <w:contextualSpacing/>
            </w:pPr>
            <w:r>
              <w:t>contents to saved file</w:t>
            </w:r>
          </w:p>
        </w:tc>
        <w:tc>
          <w:tcPr>
            <w:tcW w:w="1135" w:type="dxa"/>
          </w:tcPr>
          <w:p w:rsidR="00D7542E" w:rsidRDefault="00D7542E" w:rsidP="00206896">
            <w:pPr>
              <w:snapToGrid w:val="0"/>
              <w:contextualSpacing/>
            </w:pPr>
            <w:r>
              <w:t>Press the button Edit</w:t>
            </w:r>
          </w:p>
          <w:p w:rsidR="00D7542E" w:rsidRDefault="00D7542E" w:rsidP="00206896">
            <w:pPr>
              <w:snapToGrid w:val="0"/>
              <w:contextualSpacing/>
            </w:pPr>
          </w:p>
        </w:tc>
        <w:tc>
          <w:tcPr>
            <w:tcW w:w="1155" w:type="dxa"/>
          </w:tcPr>
          <w:p w:rsidR="00D7542E" w:rsidRDefault="00D7542E" w:rsidP="00206896">
            <w:pPr>
              <w:snapToGrid w:val="0"/>
              <w:contextualSpacing/>
            </w:pPr>
            <w:r>
              <w:t>Can edit existing file</w:t>
            </w:r>
          </w:p>
        </w:tc>
      </w:tr>
      <w:tr w:rsidR="00D7542E" w:rsidTr="00D7542E">
        <w:trPr>
          <w:trHeight w:val="938"/>
          <w:jc w:val="center"/>
        </w:trPr>
        <w:tc>
          <w:tcPr>
            <w:tcW w:w="1217" w:type="dxa"/>
            <w:vMerge/>
          </w:tcPr>
          <w:p w:rsidR="00D7542E" w:rsidRDefault="00D7542E" w:rsidP="00206896">
            <w:pPr>
              <w:snapToGrid w:val="0"/>
              <w:contextualSpacing/>
            </w:pPr>
          </w:p>
        </w:tc>
        <w:tc>
          <w:tcPr>
            <w:tcW w:w="1434" w:type="dxa"/>
            <w:vMerge/>
          </w:tcPr>
          <w:p w:rsidR="00D7542E" w:rsidRDefault="00D7542E" w:rsidP="00206896">
            <w:pPr>
              <w:snapToGrid w:val="0"/>
              <w:contextualSpacing/>
            </w:pPr>
          </w:p>
        </w:tc>
        <w:tc>
          <w:tcPr>
            <w:tcW w:w="1434" w:type="dxa"/>
            <w:vMerge/>
          </w:tcPr>
          <w:p w:rsidR="00D7542E" w:rsidRDefault="00D7542E" w:rsidP="00206896">
            <w:pPr>
              <w:snapToGrid w:val="0"/>
              <w:contextualSpacing/>
            </w:pPr>
          </w:p>
        </w:tc>
        <w:tc>
          <w:tcPr>
            <w:tcW w:w="1434" w:type="dxa"/>
          </w:tcPr>
          <w:p w:rsidR="00D7542E" w:rsidRDefault="00D7542E" w:rsidP="00206896">
            <w:pPr>
              <w:snapToGrid w:val="0"/>
              <w:contextualSpacing/>
            </w:pPr>
            <w:r w:rsidRPr="00D7542E">
              <w:t>Save</w:t>
            </w:r>
          </w:p>
        </w:tc>
        <w:tc>
          <w:tcPr>
            <w:tcW w:w="1207" w:type="dxa"/>
          </w:tcPr>
          <w:p w:rsidR="00D7542E" w:rsidRDefault="00D7542E" w:rsidP="00206896">
            <w:pPr>
              <w:snapToGrid w:val="0"/>
              <w:contextualSpacing/>
            </w:pPr>
            <w:r>
              <w:t>To save the modified contents to an existing file</w:t>
            </w:r>
          </w:p>
          <w:p w:rsidR="00D7542E" w:rsidRPr="0050638C" w:rsidRDefault="00D7542E" w:rsidP="00206896">
            <w:pPr>
              <w:snapToGrid w:val="0"/>
              <w:contextualSpacing/>
            </w:pPr>
          </w:p>
        </w:tc>
        <w:tc>
          <w:tcPr>
            <w:tcW w:w="1135" w:type="dxa"/>
          </w:tcPr>
          <w:p w:rsidR="00D7542E" w:rsidRPr="00D7542E" w:rsidRDefault="00D7542E" w:rsidP="00206896">
            <w:pPr>
              <w:snapToGrid w:val="0"/>
              <w:contextualSpacing/>
            </w:pPr>
            <w:r w:rsidRPr="00D7542E">
              <w:t>Press the button Save</w:t>
            </w:r>
          </w:p>
        </w:tc>
        <w:tc>
          <w:tcPr>
            <w:tcW w:w="1155" w:type="dxa"/>
          </w:tcPr>
          <w:p w:rsidR="00D7542E" w:rsidRPr="0050638C" w:rsidRDefault="00D7542E" w:rsidP="00206896">
            <w:pPr>
              <w:snapToGrid w:val="0"/>
              <w:contextualSpacing/>
            </w:pPr>
            <w:r w:rsidRPr="00D7542E">
              <w:t>Saved file with modified content</w:t>
            </w:r>
          </w:p>
        </w:tc>
      </w:tr>
      <w:tr w:rsidR="00D7542E" w:rsidTr="00D7542E">
        <w:trPr>
          <w:trHeight w:val="938"/>
          <w:jc w:val="center"/>
        </w:trPr>
        <w:tc>
          <w:tcPr>
            <w:tcW w:w="1217" w:type="dxa"/>
            <w:vMerge w:val="restart"/>
          </w:tcPr>
          <w:p w:rsidR="00D7542E" w:rsidRDefault="00D7542E" w:rsidP="00206896">
            <w:pPr>
              <w:snapToGrid w:val="0"/>
              <w:contextualSpacing/>
            </w:pPr>
          </w:p>
        </w:tc>
        <w:tc>
          <w:tcPr>
            <w:tcW w:w="1434" w:type="dxa"/>
            <w:vMerge w:val="restart"/>
          </w:tcPr>
          <w:p w:rsidR="00D7542E" w:rsidRDefault="00D7542E" w:rsidP="00206896">
            <w:pPr>
              <w:snapToGrid w:val="0"/>
              <w:contextualSpacing/>
            </w:pPr>
          </w:p>
        </w:tc>
        <w:tc>
          <w:tcPr>
            <w:tcW w:w="1434" w:type="dxa"/>
            <w:vMerge w:val="restart"/>
          </w:tcPr>
          <w:p w:rsidR="00D7542E" w:rsidRDefault="00D7542E" w:rsidP="00206896">
            <w:pPr>
              <w:snapToGrid w:val="0"/>
              <w:contextualSpacing/>
            </w:pPr>
          </w:p>
        </w:tc>
        <w:tc>
          <w:tcPr>
            <w:tcW w:w="1434" w:type="dxa"/>
          </w:tcPr>
          <w:p w:rsidR="00D7542E" w:rsidRPr="00D7542E" w:rsidRDefault="00D7542E" w:rsidP="00206896">
            <w:pPr>
              <w:snapToGrid w:val="0"/>
              <w:contextualSpacing/>
            </w:pPr>
            <w:r w:rsidRPr="00D7542E">
              <w:t>Compare</w:t>
            </w:r>
          </w:p>
        </w:tc>
        <w:tc>
          <w:tcPr>
            <w:tcW w:w="1207" w:type="dxa"/>
          </w:tcPr>
          <w:p w:rsidR="00D7542E" w:rsidRDefault="00D7542E" w:rsidP="00206896">
            <w:pPr>
              <w:snapToGrid w:val="0"/>
              <w:contextualSpacing/>
            </w:pPr>
            <w:r w:rsidRPr="00D7542E">
              <w:t xml:space="preserve">For comparison </w:t>
            </w:r>
            <w:r w:rsidRPr="00D7542E">
              <w:lastRenderedPageBreak/>
              <w:t>with existing file</w:t>
            </w:r>
          </w:p>
        </w:tc>
        <w:tc>
          <w:tcPr>
            <w:tcW w:w="1135" w:type="dxa"/>
          </w:tcPr>
          <w:p w:rsidR="00D7542E" w:rsidRDefault="00D7542E" w:rsidP="00206896">
            <w:pPr>
              <w:snapToGrid w:val="0"/>
              <w:contextualSpacing/>
            </w:pPr>
            <w:r w:rsidRPr="00D7542E">
              <w:lastRenderedPageBreak/>
              <w:t>Press the button Compare</w:t>
            </w:r>
          </w:p>
        </w:tc>
        <w:tc>
          <w:tcPr>
            <w:tcW w:w="1155" w:type="dxa"/>
          </w:tcPr>
          <w:p w:rsidR="00D7542E" w:rsidRDefault="00D7542E" w:rsidP="00206896">
            <w:pPr>
              <w:snapToGrid w:val="0"/>
              <w:contextualSpacing/>
            </w:pPr>
            <w:r w:rsidRPr="00D7542E">
              <w:t xml:space="preserve">Compare existing and </w:t>
            </w:r>
            <w:r w:rsidRPr="00D7542E">
              <w:lastRenderedPageBreak/>
              <w:t>modified files</w:t>
            </w:r>
          </w:p>
        </w:tc>
      </w:tr>
      <w:tr w:rsidR="00D7542E" w:rsidTr="00D7542E">
        <w:trPr>
          <w:trHeight w:val="938"/>
          <w:jc w:val="center"/>
        </w:trPr>
        <w:tc>
          <w:tcPr>
            <w:tcW w:w="1217" w:type="dxa"/>
            <w:vMerge/>
          </w:tcPr>
          <w:p w:rsidR="00D7542E" w:rsidRDefault="00D7542E" w:rsidP="00206896">
            <w:pPr>
              <w:snapToGrid w:val="0"/>
              <w:contextualSpacing/>
            </w:pPr>
          </w:p>
        </w:tc>
        <w:tc>
          <w:tcPr>
            <w:tcW w:w="1434" w:type="dxa"/>
            <w:vMerge/>
          </w:tcPr>
          <w:p w:rsidR="00D7542E" w:rsidRDefault="00D7542E" w:rsidP="00206896">
            <w:pPr>
              <w:snapToGrid w:val="0"/>
              <w:contextualSpacing/>
            </w:pPr>
          </w:p>
        </w:tc>
        <w:tc>
          <w:tcPr>
            <w:tcW w:w="1434" w:type="dxa"/>
            <w:vMerge/>
          </w:tcPr>
          <w:p w:rsidR="00D7542E" w:rsidRDefault="00D7542E" w:rsidP="00206896">
            <w:pPr>
              <w:snapToGrid w:val="0"/>
              <w:contextualSpacing/>
            </w:pPr>
          </w:p>
        </w:tc>
        <w:tc>
          <w:tcPr>
            <w:tcW w:w="1434" w:type="dxa"/>
          </w:tcPr>
          <w:p w:rsidR="00D7542E" w:rsidRDefault="00D7542E" w:rsidP="00206896">
            <w:pPr>
              <w:snapToGrid w:val="0"/>
              <w:contextualSpacing/>
            </w:pPr>
            <w:r w:rsidRPr="00D7542E">
              <w:t>Merge</w:t>
            </w:r>
          </w:p>
        </w:tc>
        <w:tc>
          <w:tcPr>
            <w:tcW w:w="1207" w:type="dxa"/>
          </w:tcPr>
          <w:p w:rsidR="00D7542E" w:rsidRDefault="00D7542E" w:rsidP="00206896">
            <w:pPr>
              <w:snapToGrid w:val="0"/>
              <w:contextualSpacing/>
            </w:pPr>
            <w:r w:rsidRPr="00D7542E">
              <w:t>To merge files</w:t>
            </w:r>
          </w:p>
        </w:tc>
        <w:tc>
          <w:tcPr>
            <w:tcW w:w="1135" w:type="dxa"/>
          </w:tcPr>
          <w:p w:rsidR="00D7542E" w:rsidRDefault="00D7542E" w:rsidP="00206896">
            <w:pPr>
              <w:snapToGrid w:val="0"/>
              <w:contextualSpacing/>
            </w:pPr>
            <w:r w:rsidRPr="00D7542E">
              <w:t>Press the button Merge</w:t>
            </w:r>
          </w:p>
        </w:tc>
        <w:tc>
          <w:tcPr>
            <w:tcW w:w="1155" w:type="dxa"/>
          </w:tcPr>
          <w:p w:rsidR="00D7542E" w:rsidRPr="00D7542E" w:rsidRDefault="00D7542E" w:rsidP="00206896">
            <w:pPr>
              <w:snapToGrid w:val="0"/>
              <w:contextualSpacing/>
            </w:pPr>
            <w:r w:rsidRPr="00D7542E">
              <w:t>Modified content merges into existing file</w:t>
            </w:r>
          </w:p>
        </w:tc>
      </w:tr>
    </w:tbl>
    <w:p w:rsidR="00D7542E" w:rsidRDefault="00D7542E" w:rsidP="00206896">
      <w:pPr>
        <w:snapToGrid w:val="0"/>
        <w:contextualSpacing/>
      </w:pPr>
    </w:p>
    <w:p w:rsidR="00D7542E" w:rsidRDefault="00D7542E" w:rsidP="00206896">
      <w:pPr>
        <w:snapToGrid w:val="0"/>
        <w:contextualSpacing/>
      </w:pPr>
    </w:p>
    <w:p w:rsidR="00D7542E" w:rsidRPr="00D7542E" w:rsidRDefault="00D7542E" w:rsidP="00206896">
      <w:pPr>
        <w:pStyle w:val="a4"/>
        <w:numPr>
          <w:ilvl w:val="0"/>
          <w:numId w:val="1"/>
        </w:numPr>
        <w:snapToGrid w:val="0"/>
        <w:spacing w:before="0" w:beforeAutospacing="0" w:after="0" w:afterAutospacing="0"/>
        <w:contextualSpacing/>
        <w:textAlignment w:val="baseline"/>
        <w:rPr>
          <w:rFonts w:asciiTheme="minorEastAsia" w:eastAsiaTheme="minorEastAsia" w:hAnsiTheme="minorEastAsia" w:cs="Arial"/>
          <w:color w:val="000000"/>
          <w:sz w:val="20"/>
          <w:szCs w:val="20"/>
        </w:rPr>
      </w:pPr>
      <w:r w:rsidRPr="00D7542E">
        <w:rPr>
          <w:rFonts w:asciiTheme="minorEastAsia" w:eastAsiaTheme="minorEastAsia" w:hAnsiTheme="minorEastAsia" w:cs="Arial"/>
          <w:color w:val="000000"/>
          <w:sz w:val="20"/>
          <w:szCs w:val="20"/>
        </w:rPr>
        <w:t xml:space="preserve">Name: </w:t>
      </w:r>
      <w:r w:rsidRPr="00D7542E">
        <w:rPr>
          <w:rFonts w:asciiTheme="minorEastAsia" w:eastAsiaTheme="minorEastAsia" w:hAnsiTheme="minorEastAsia" w:cs="Arial"/>
          <w:b/>
          <w:bCs/>
          <w:color w:val="000000"/>
          <w:sz w:val="20"/>
          <w:szCs w:val="20"/>
        </w:rPr>
        <w:t>Simple Merge</w:t>
      </w:r>
    </w:p>
    <w:p w:rsidR="00D7542E" w:rsidRPr="00D7542E" w:rsidRDefault="00D7542E" w:rsidP="00206896">
      <w:pPr>
        <w:pStyle w:val="a4"/>
        <w:numPr>
          <w:ilvl w:val="0"/>
          <w:numId w:val="1"/>
        </w:numPr>
        <w:snapToGrid w:val="0"/>
        <w:spacing w:before="0" w:beforeAutospacing="0" w:after="0" w:afterAutospacing="0"/>
        <w:contextualSpacing/>
        <w:textAlignment w:val="baseline"/>
        <w:rPr>
          <w:rFonts w:asciiTheme="minorEastAsia" w:eastAsiaTheme="minorEastAsia" w:hAnsiTheme="minorEastAsia" w:cs="Arial"/>
          <w:color w:val="000000"/>
          <w:sz w:val="20"/>
          <w:szCs w:val="20"/>
        </w:rPr>
      </w:pPr>
      <w:r w:rsidRPr="00D7542E">
        <w:rPr>
          <w:rFonts w:asciiTheme="minorEastAsia" w:eastAsiaTheme="minorEastAsia" w:hAnsiTheme="minorEastAsia" w:cs="Arial"/>
          <w:color w:val="000000"/>
          <w:sz w:val="20"/>
          <w:szCs w:val="20"/>
        </w:rPr>
        <w:t>Short description: A user compares and merges files</w:t>
      </w:r>
    </w:p>
    <w:p w:rsidR="00D7542E" w:rsidRPr="00D7542E" w:rsidRDefault="00D7542E" w:rsidP="00206896">
      <w:pPr>
        <w:pStyle w:val="a4"/>
        <w:numPr>
          <w:ilvl w:val="0"/>
          <w:numId w:val="1"/>
        </w:numPr>
        <w:snapToGrid w:val="0"/>
        <w:spacing w:before="0" w:beforeAutospacing="0" w:after="0" w:afterAutospacing="0"/>
        <w:contextualSpacing/>
        <w:textAlignment w:val="baseline"/>
        <w:rPr>
          <w:rFonts w:asciiTheme="minorEastAsia" w:eastAsiaTheme="minorEastAsia" w:hAnsiTheme="minorEastAsia" w:cs="Arial"/>
          <w:color w:val="000000"/>
          <w:sz w:val="20"/>
          <w:szCs w:val="20"/>
        </w:rPr>
      </w:pPr>
      <w:r w:rsidRPr="00D7542E">
        <w:rPr>
          <w:rFonts w:asciiTheme="minorEastAsia" w:eastAsiaTheme="minorEastAsia" w:hAnsiTheme="minorEastAsia" w:cs="Arial"/>
          <w:color w:val="000000"/>
          <w:sz w:val="20"/>
          <w:szCs w:val="20"/>
        </w:rPr>
        <w:t>Precondition: The user is authorized to compare and merge files</w:t>
      </w:r>
    </w:p>
    <w:p w:rsidR="00D7542E" w:rsidRPr="00D7542E" w:rsidRDefault="00D7542E" w:rsidP="00206896">
      <w:pPr>
        <w:pStyle w:val="a4"/>
        <w:numPr>
          <w:ilvl w:val="0"/>
          <w:numId w:val="1"/>
        </w:numPr>
        <w:snapToGrid w:val="0"/>
        <w:spacing w:before="0" w:beforeAutospacing="0" w:after="0" w:afterAutospacing="0"/>
        <w:contextualSpacing/>
        <w:textAlignment w:val="baseline"/>
        <w:rPr>
          <w:rFonts w:asciiTheme="minorEastAsia" w:eastAsiaTheme="minorEastAsia" w:hAnsiTheme="minorEastAsia" w:cs="Arial"/>
          <w:color w:val="000000"/>
          <w:sz w:val="20"/>
          <w:szCs w:val="20"/>
        </w:rPr>
      </w:pPr>
      <w:r w:rsidRPr="00D7542E">
        <w:rPr>
          <w:rFonts w:asciiTheme="minorEastAsia" w:eastAsiaTheme="minorEastAsia" w:hAnsiTheme="minorEastAsia" w:cs="Arial"/>
          <w:color w:val="000000"/>
          <w:sz w:val="20"/>
          <w:szCs w:val="20"/>
        </w:rPr>
        <w:t>Postcondition: Files are compared and merged</w:t>
      </w:r>
    </w:p>
    <w:p w:rsidR="00D7542E" w:rsidRPr="00D7542E" w:rsidRDefault="00D7542E" w:rsidP="00206896">
      <w:pPr>
        <w:pStyle w:val="a4"/>
        <w:numPr>
          <w:ilvl w:val="0"/>
          <w:numId w:val="1"/>
        </w:numPr>
        <w:snapToGrid w:val="0"/>
        <w:spacing w:before="0" w:beforeAutospacing="0" w:after="0" w:afterAutospacing="0"/>
        <w:contextualSpacing/>
        <w:textAlignment w:val="baseline"/>
        <w:rPr>
          <w:rFonts w:asciiTheme="minorEastAsia" w:eastAsiaTheme="minorEastAsia" w:hAnsiTheme="minorEastAsia" w:cs="Arial"/>
          <w:color w:val="000000"/>
          <w:sz w:val="20"/>
          <w:szCs w:val="20"/>
        </w:rPr>
      </w:pPr>
      <w:r w:rsidRPr="00D7542E">
        <w:rPr>
          <w:rFonts w:asciiTheme="minorEastAsia" w:eastAsiaTheme="minorEastAsia" w:hAnsiTheme="minorEastAsia" w:cs="Arial"/>
          <w:color w:val="000000"/>
          <w:sz w:val="20"/>
          <w:szCs w:val="20"/>
        </w:rPr>
        <w:t>Error situations: There are no files to merge.</w:t>
      </w:r>
    </w:p>
    <w:p w:rsidR="00D7542E" w:rsidRPr="00D7542E" w:rsidRDefault="00D7542E" w:rsidP="00206896">
      <w:pPr>
        <w:pStyle w:val="a4"/>
        <w:numPr>
          <w:ilvl w:val="0"/>
          <w:numId w:val="1"/>
        </w:numPr>
        <w:snapToGrid w:val="0"/>
        <w:spacing w:before="0" w:beforeAutospacing="0" w:after="0" w:afterAutospacing="0"/>
        <w:contextualSpacing/>
        <w:textAlignment w:val="baseline"/>
        <w:rPr>
          <w:rFonts w:asciiTheme="minorEastAsia" w:eastAsiaTheme="minorEastAsia" w:hAnsiTheme="minorEastAsia" w:cs="Arial"/>
          <w:color w:val="000000"/>
          <w:sz w:val="20"/>
          <w:szCs w:val="20"/>
        </w:rPr>
      </w:pPr>
      <w:r w:rsidRPr="00D7542E">
        <w:rPr>
          <w:rFonts w:asciiTheme="minorEastAsia" w:eastAsiaTheme="minorEastAsia" w:hAnsiTheme="minorEastAsia" w:cs="Arial"/>
          <w:color w:val="000000"/>
          <w:sz w:val="20"/>
          <w:szCs w:val="20"/>
        </w:rPr>
        <w:t>System state in the event of an error: The user has not merged the file.</w:t>
      </w:r>
    </w:p>
    <w:p w:rsidR="00D7542E" w:rsidRPr="00D7542E" w:rsidRDefault="00D7542E" w:rsidP="00206896">
      <w:pPr>
        <w:pStyle w:val="a4"/>
        <w:numPr>
          <w:ilvl w:val="0"/>
          <w:numId w:val="1"/>
        </w:numPr>
        <w:snapToGrid w:val="0"/>
        <w:spacing w:before="0" w:beforeAutospacing="0" w:after="0" w:afterAutospacing="0"/>
        <w:contextualSpacing/>
        <w:textAlignment w:val="baseline"/>
        <w:rPr>
          <w:rFonts w:asciiTheme="minorEastAsia" w:eastAsiaTheme="minorEastAsia" w:hAnsiTheme="minorEastAsia" w:cs="Arial"/>
          <w:color w:val="000000"/>
          <w:sz w:val="20"/>
          <w:szCs w:val="20"/>
        </w:rPr>
      </w:pPr>
      <w:r w:rsidRPr="00D7542E">
        <w:rPr>
          <w:rFonts w:asciiTheme="minorEastAsia" w:eastAsiaTheme="minorEastAsia" w:hAnsiTheme="minorEastAsia" w:cs="Arial"/>
          <w:color w:val="000000"/>
          <w:sz w:val="20"/>
          <w:szCs w:val="20"/>
        </w:rPr>
        <w:t xml:space="preserve">Actors: </w:t>
      </w:r>
      <w:r w:rsidRPr="00D7542E">
        <w:rPr>
          <w:rFonts w:asciiTheme="minorEastAsia" w:eastAsiaTheme="minorEastAsia" w:hAnsiTheme="minorEastAsia" w:cs="Arial"/>
          <w:b/>
          <w:bCs/>
          <w:color w:val="000000"/>
          <w:sz w:val="20"/>
          <w:szCs w:val="20"/>
        </w:rPr>
        <w:t>User</w:t>
      </w:r>
    </w:p>
    <w:p w:rsidR="00D7542E" w:rsidRPr="00D7542E" w:rsidRDefault="00D7542E" w:rsidP="00206896">
      <w:pPr>
        <w:pStyle w:val="a4"/>
        <w:numPr>
          <w:ilvl w:val="0"/>
          <w:numId w:val="1"/>
        </w:numPr>
        <w:snapToGrid w:val="0"/>
        <w:spacing w:before="0" w:beforeAutospacing="0" w:after="0" w:afterAutospacing="0"/>
        <w:contextualSpacing/>
        <w:textAlignment w:val="baseline"/>
        <w:rPr>
          <w:rFonts w:asciiTheme="minorEastAsia" w:eastAsiaTheme="minorEastAsia" w:hAnsiTheme="minorEastAsia" w:cs="Arial"/>
          <w:color w:val="000000"/>
          <w:sz w:val="20"/>
          <w:szCs w:val="20"/>
        </w:rPr>
      </w:pPr>
      <w:r w:rsidRPr="00D7542E">
        <w:rPr>
          <w:rFonts w:asciiTheme="minorEastAsia" w:eastAsiaTheme="minorEastAsia" w:hAnsiTheme="minorEastAsia" w:cs="Arial"/>
          <w:color w:val="000000"/>
          <w:sz w:val="20"/>
          <w:szCs w:val="20"/>
        </w:rPr>
        <w:t>Trigger: User requires the files to be merged.</w:t>
      </w:r>
    </w:p>
    <w:p w:rsidR="00D7542E" w:rsidRPr="00D7542E" w:rsidRDefault="00D7542E" w:rsidP="00206896">
      <w:pPr>
        <w:pStyle w:val="a4"/>
        <w:numPr>
          <w:ilvl w:val="0"/>
          <w:numId w:val="1"/>
        </w:numPr>
        <w:snapToGrid w:val="0"/>
        <w:spacing w:before="0" w:beforeAutospacing="0" w:after="0" w:afterAutospacing="0"/>
        <w:contextualSpacing/>
        <w:textAlignment w:val="baseline"/>
        <w:rPr>
          <w:rFonts w:asciiTheme="minorEastAsia" w:eastAsiaTheme="minorEastAsia" w:hAnsiTheme="minorEastAsia" w:cs="Arial"/>
          <w:color w:val="000000"/>
          <w:sz w:val="20"/>
          <w:szCs w:val="20"/>
        </w:rPr>
      </w:pPr>
      <w:r w:rsidRPr="00D7542E">
        <w:rPr>
          <w:rFonts w:asciiTheme="minorEastAsia" w:eastAsiaTheme="minorEastAsia" w:hAnsiTheme="minorEastAsia" w:cs="Arial"/>
          <w:color w:val="000000"/>
          <w:sz w:val="20"/>
          <w:szCs w:val="20"/>
        </w:rPr>
        <w:t>Standard process:</w:t>
      </w:r>
    </w:p>
    <w:p w:rsidR="00D7542E" w:rsidRPr="00D7542E" w:rsidRDefault="00D7542E" w:rsidP="00206896">
      <w:pPr>
        <w:pStyle w:val="a4"/>
        <w:snapToGrid w:val="0"/>
        <w:spacing w:before="0" w:beforeAutospacing="0" w:after="0" w:afterAutospacing="0"/>
        <w:ind w:left="800"/>
        <w:contextualSpacing/>
        <w:rPr>
          <w:rFonts w:asciiTheme="minorEastAsia" w:eastAsiaTheme="minorEastAsia" w:hAnsiTheme="minorEastAsia"/>
          <w:sz w:val="20"/>
          <w:szCs w:val="20"/>
        </w:rPr>
      </w:pPr>
      <w:r w:rsidRPr="00D7542E">
        <w:rPr>
          <w:rFonts w:asciiTheme="minorEastAsia" w:eastAsiaTheme="minorEastAsia" w:hAnsiTheme="minorEastAsia" w:cs="Arial"/>
          <w:color w:val="000000"/>
          <w:sz w:val="20"/>
          <w:szCs w:val="20"/>
        </w:rPr>
        <w:t>(1) User loads, edits, and save two files using “</w:t>
      </w:r>
      <w:r w:rsidRPr="007A198F">
        <w:rPr>
          <w:rFonts w:asciiTheme="minorEastAsia" w:eastAsiaTheme="minorEastAsia" w:hAnsiTheme="minorEastAsia" w:cs="Arial"/>
          <w:i/>
          <w:color w:val="000000"/>
          <w:sz w:val="20"/>
          <w:szCs w:val="20"/>
        </w:rPr>
        <w:t>Load</w:t>
      </w:r>
      <w:r w:rsidRPr="00D7542E">
        <w:rPr>
          <w:rFonts w:asciiTheme="minorEastAsia" w:eastAsiaTheme="minorEastAsia" w:hAnsiTheme="minorEastAsia" w:cs="Arial"/>
          <w:color w:val="000000"/>
          <w:sz w:val="20"/>
          <w:szCs w:val="20"/>
        </w:rPr>
        <w:t>”, “</w:t>
      </w:r>
      <w:r w:rsidRPr="007A198F">
        <w:rPr>
          <w:rFonts w:asciiTheme="minorEastAsia" w:eastAsiaTheme="minorEastAsia" w:hAnsiTheme="minorEastAsia" w:cs="Arial"/>
          <w:i/>
          <w:color w:val="000000"/>
          <w:sz w:val="20"/>
          <w:szCs w:val="20"/>
        </w:rPr>
        <w:t>Ed</w:t>
      </w:r>
      <w:bookmarkStart w:id="0" w:name="_GoBack"/>
      <w:bookmarkEnd w:id="0"/>
      <w:r w:rsidRPr="007A198F">
        <w:rPr>
          <w:rFonts w:asciiTheme="minorEastAsia" w:eastAsiaTheme="minorEastAsia" w:hAnsiTheme="minorEastAsia" w:cs="Arial"/>
          <w:i/>
          <w:color w:val="000000"/>
          <w:sz w:val="20"/>
          <w:szCs w:val="20"/>
        </w:rPr>
        <w:t>it</w:t>
      </w:r>
      <w:r w:rsidRPr="00D7542E">
        <w:rPr>
          <w:rFonts w:asciiTheme="minorEastAsia" w:eastAsiaTheme="minorEastAsia" w:hAnsiTheme="minorEastAsia" w:cs="Arial"/>
          <w:color w:val="000000"/>
          <w:sz w:val="20"/>
          <w:szCs w:val="20"/>
        </w:rPr>
        <w:t>” and “</w:t>
      </w:r>
      <w:r w:rsidRPr="007A198F">
        <w:rPr>
          <w:rFonts w:asciiTheme="minorEastAsia" w:eastAsiaTheme="minorEastAsia" w:hAnsiTheme="minorEastAsia" w:cs="Arial"/>
          <w:i/>
          <w:color w:val="000000"/>
          <w:sz w:val="20"/>
          <w:szCs w:val="20"/>
        </w:rPr>
        <w:t>Save</w:t>
      </w:r>
      <w:r w:rsidRPr="00D7542E">
        <w:rPr>
          <w:rFonts w:asciiTheme="minorEastAsia" w:eastAsiaTheme="minorEastAsia" w:hAnsiTheme="minorEastAsia" w:cs="Arial"/>
          <w:color w:val="000000"/>
          <w:sz w:val="20"/>
          <w:szCs w:val="20"/>
        </w:rPr>
        <w:t>” button in the main panel</w:t>
      </w:r>
    </w:p>
    <w:p w:rsidR="00D7542E" w:rsidRPr="00D7542E" w:rsidRDefault="00D7542E" w:rsidP="00206896">
      <w:pPr>
        <w:pStyle w:val="a4"/>
        <w:snapToGrid w:val="0"/>
        <w:spacing w:before="0" w:beforeAutospacing="0" w:after="0" w:afterAutospacing="0"/>
        <w:ind w:left="800"/>
        <w:contextualSpacing/>
        <w:rPr>
          <w:rFonts w:asciiTheme="minorEastAsia" w:eastAsiaTheme="minorEastAsia" w:hAnsiTheme="minorEastAsia" w:cs="Arial"/>
          <w:color w:val="000000"/>
          <w:sz w:val="20"/>
          <w:szCs w:val="20"/>
        </w:rPr>
      </w:pPr>
      <w:r w:rsidRPr="00D7542E">
        <w:rPr>
          <w:rFonts w:asciiTheme="minorEastAsia" w:eastAsiaTheme="minorEastAsia" w:hAnsiTheme="minorEastAsia" w:cs="Arial"/>
          <w:color w:val="000000"/>
          <w:sz w:val="20"/>
          <w:szCs w:val="20"/>
        </w:rPr>
        <w:t xml:space="preserve">(2) User compares two </w:t>
      </w:r>
      <w:r w:rsidR="007A198F" w:rsidRPr="00D7542E">
        <w:rPr>
          <w:rFonts w:asciiTheme="minorEastAsia" w:eastAsiaTheme="minorEastAsia" w:hAnsiTheme="minorEastAsia" w:cs="Arial"/>
          <w:color w:val="000000"/>
          <w:sz w:val="20"/>
          <w:szCs w:val="20"/>
        </w:rPr>
        <w:t>files</w:t>
      </w:r>
      <w:r w:rsidRPr="00D7542E">
        <w:rPr>
          <w:rFonts w:asciiTheme="minorEastAsia" w:eastAsiaTheme="minorEastAsia" w:hAnsiTheme="minorEastAsia" w:cs="Arial"/>
          <w:color w:val="000000"/>
          <w:sz w:val="20"/>
          <w:szCs w:val="20"/>
        </w:rPr>
        <w:t xml:space="preserve"> with “</w:t>
      </w:r>
      <w:r w:rsidRPr="007A198F">
        <w:rPr>
          <w:rFonts w:asciiTheme="minorEastAsia" w:eastAsiaTheme="minorEastAsia" w:hAnsiTheme="minorEastAsia" w:cs="Arial"/>
          <w:i/>
          <w:color w:val="000000"/>
          <w:sz w:val="20"/>
          <w:szCs w:val="20"/>
        </w:rPr>
        <w:t>Compare</w:t>
      </w:r>
      <w:r w:rsidRPr="00D7542E">
        <w:rPr>
          <w:rFonts w:asciiTheme="minorEastAsia" w:eastAsiaTheme="minorEastAsia" w:hAnsiTheme="minorEastAsia" w:cs="Arial"/>
          <w:color w:val="000000"/>
          <w:sz w:val="20"/>
          <w:szCs w:val="20"/>
        </w:rPr>
        <w:t>” button</w:t>
      </w:r>
    </w:p>
    <w:p w:rsidR="00D7542E" w:rsidRPr="00D7542E" w:rsidRDefault="00D7542E" w:rsidP="00206896">
      <w:pPr>
        <w:pStyle w:val="a4"/>
        <w:snapToGrid w:val="0"/>
        <w:spacing w:before="0" w:beforeAutospacing="0" w:after="0" w:afterAutospacing="0"/>
        <w:ind w:left="800"/>
        <w:contextualSpacing/>
        <w:rPr>
          <w:rFonts w:asciiTheme="minorEastAsia" w:eastAsiaTheme="minorEastAsia" w:hAnsiTheme="minorEastAsia"/>
          <w:sz w:val="20"/>
          <w:szCs w:val="20"/>
        </w:rPr>
      </w:pPr>
      <w:r w:rsidRPr="00D7542E">
        <w:rPr>
          <w:rFonts w:asciiTheme="minorEastAsia" w:eastAsiaTheme="minorEastAsia" w:hAnsiTheme="minorEastAsia" w:cs="Arial"/>
          <w:color w:val="000000"/>
          <w:sz w:val="20"/>
          <w:szCs w:val="20"/>
        </w:rPr>
        <w:t>(3) User selects blocks indicating differences</w:t>
      </w:r>
    </w:p>
    <w:p w:rsidR="00D7542E" w:rsidRPr="00D7542E" w:rsidRDefault="00D7542E" w:rsidP="00206896">
      <w:pPr>
        <w:pStyle w:val="a4"/>
        <w:snapToGrid w:val="0"/>
        <w:spacing w:before="0" w:beforeAutospacing="0" w:after="0" w:afterAutospacing="0"/>
        <w:ind w:left="800"/>
        <w:contextualSpacing/>
        <w:rPr>
          <w:rFonts w:asciiTheme="minorEastAsia" w:eastAsiaTheme="minorEastAsia" w:hAnsiTheme="minorEastAsia"/>
          <w:sz w:val="20"/>
          <w:szCs w:val="20"/>
        </w:rPr>
      </w:pPr>
      <w:r w:rsidRPr="00D7542E">
        <w:rPr>
          <w:rFonts w:asciiTheme="minorEastAsia" w:eastAsiaTheme="minorEastAsia" w:hAnsiTheme="minorEastAsia" w:cs="Arial"/>
          <w:color w:val="000000"/>
          <w:sz w:val="20"/>
          <w:szCs w:val="20"/>
        </w:rPr>
        <w:t>(4) User merges the selected block to right panel with “</w:t>
      </w:r>
      <w:r w:rsidRPr="007A198F">
        <w:rPr>
          <w:rFonts w:asciiTheme="minorEastAsia" w:eastAsiaTheme="minorEastAsia" w:hAnsiTheme="minorEastAsia" w:cs="Arial"/>
          <w:i/>
          <w:color w:val="000000"/>
          <w:sz w:val="20"/>
          <w:szCs w:val="20"/>
        </w:rPr>
        <w:t>Copy to Right</w:t>
      </w:r>
      <w:r w:rsidRPr="00D7542E">
        <w:rPr>
          <w:rFonts w:asciiTheme="minorEastAsia" w:eastAsiaTheme="minorEastAsia" w:hAnsiTheme="minorEastAsia" w:cs="Arial"/>
          <w:color w:val="000000"/>
          <w:sz w:val="20"/>
          <w:szCs w:val="20"/>
        </w:rPr>
        <w:t>” button</w:t>
      </w:r>
    </w:p>
    <w:p w:rsidR="00D7542E" w:rsidRPr="00D7542E" w:rsidRDefault="00D7542E" w:rsidP="00206896">
      <w:pPr>
        <w:pStyle w:val="a4"/>
        <w:snapToGrid w:val="0"/>
        <w:spacing w:before="0" w:beforeAutospacing="0" w:after="0" w:afterAutospacing="0"/>
        <w:ind w:left="800"/>
        <w:contextualSpacing/>
        <w:rPr>
          <w:rFonts w:asciiTheme="minorEastAsia" w:eastAsiaTheme="minorEastAsia" w:hAnsiTheme="minorEastAsia"/>
          <w:sz w:val="20"/>
          <w:szCs w:val="20"/>
        </w:rPr>
      </w:pPr>
      <w:r w:rsidRPr="00D7542E">
        <w:rPr>
          <w:rFonts w:asciiTheme="minorEastAsia" w:eastAsiaTheme="minorEastAsia" w:hAnsiTheme="minorEastAsia" w:cs="Arial"/>
          <w:color w:val="000000"/>
          <w:sz w:val="20"/>
          <w:szCs w:val="20"/>
        </w:rPr>
        <w:t>(5) User conforms the corresponding blocks are identical</w:t>
      </w:r>
    </w:p>
    <w:p w:rsidR="00D7542E" w:rsidRPr="00D7542E" w:rsidRDefault="00D7542E" w:rsidP="00206896">
      <w:pPr>
        <w:pStyle w:val="a4"/>
        <w:numPr>
          <w:ilvl w:val="0"/>
          <w:numId w:val="2"/>
        </w:numPr>
        <w:snapToGrid w:val="0"/>
        <w:spacing w:before="0" w:beforeAutospacing="0" w:after="0" w:afterAutospacing="0"/>
        <w:contextualSpacing/>
        <w:textAlignment w:val="baseline"/>
        <w:rPr>
          <w:rFonts w:asciiTheme="minorEastAsia" w:eastAsiaTheme="minorEastAsia" w:hAnsiTheme="minorEastAsia" w:cs="Arial"/>
          <w:color w:val="000000"/>
          <w:sz w:val="20"/>
          <w:szCs w:val="20"/>
        </w:rPr>
      </w:pPr>
      <w:r w:rsidRPr="00D7542E">
        <w:rPr>
          <w:rFonts w:asciiTheme="minorEastAsia" w:eastAsiaTheme="minorEastAsia" w:hAnsiTheme="minorEastAsia" w:cs="Arial"/>
          <w:color w:val="000000"/>
          <w:sz w:val="20"/>
          <w:szCs w:val="20"/>
        </w:rPr>
        <w:t>Alternative processes:</w:t>
      </w:r>
    </w:p>
    <w:p w:rsidR="00D7542E" w:rsidRPr="00D7542E" w:rsidRDefault="00D7542E" w:rsidP="00206896">
      <w:pPr>
        <w:pStyle w:val="a4"/>
        <w:snapToGrid w:val="0"/>
        <w:spacing w:before="0" w:beforeAutospacing="0" w:after="0" w:afterAutospacing="0"/>
        <w:ind w:left="720" w:firstLine="80"/>
        <w:contextualSpacing/>
        <w:rPr>
          <w:rFonts w:asciiTheme="minorEastAsia" w:eastAsiaTheme="minorEastAsia" w:hAnsiTheme="minorEastAsia"/>
          <w:sz w:val="20"/>
          <w:szCs w:val="20"/>
        </w:rPr>
      </w:pPr>
      <w:r w:rsidRPr="00D7542E">
        <w:rPr>
          <w:rFonts w:asciiTheme="minorEastAsia" w:eastAsiaTheme="minorEastAsia" w:hAnsiTheme="minorEastAsia" w:cs="Arial"/>
          <w:color w:val="000000"/>
          <w:sz w:val="20"/>
          <w:szCs w:val="20"/>
        </w:rPr>
        <w:t>(4) User merges the selected block to left panel with “</w:t>
      </w:r>
      <w:r w:rsidRPr="007A198F">
        <w:rPr>
          <w:rFonts w:asciiTheme="minorEastAsia" w:eastAsiaTheme="minorEastAsia" w:hAnsiTheme="minorEastAsia" w:cs="Arial"/>
          <w:i/>
          <w:color w:val="000000"/>
          <w:sz w:val="20"/>
          <w:szCs w:val="20"/>
        </w:rPr>
        <w:t>Copy to Left</w:t>
      </w:r>
      <w:r w:rsidRPr="00D7542E">
        <w:rPr>
          <w:rFonts w:asciiTheme="minorEastAsia" w:eastAsiaTheme="minorEastAsia" w:hAnsiTheme="minorEastAsia" w:cs="Arial"/>
          <w:color w:val="000000"/>
          <w:sz w:val="20"/>
          <w:szCs w:val="20"/>
        </w:rPr>
        <w:t>” button</w:t>
      </w:r>
    </w:p>
    <w:p w:rsidR="00D7542E" w:rsidRPr="00D7542E" w:rsidRDefault="00D7542E" w:rsidP="00206896">
      <w:pPr>
        <w:pStyle w:val="a4"/>
        <w:snapToGrid w:val="0"/>
        <w:spacing w:before="0" w:beforeAutospacing="0" w:after="0" w:afterAutospacing="0"/>
        <w:ind w:left="720" w:firstLine="80"/>
        <w:contextualSpacing/>
        <w:rPr>
          <w:rFonts w:asciiTheme="minorEastAsia" w:eastAsiaTheme="minorEastAsia" w:hAnsiTheme="minorEastAsia"/>
          <w:sz w:val="20"/>
          <w:szCs w:val="20"/>
        </w:rPr>
      </w:pPr>
      <w:r w:rsidRPr="00D7542E">
        <w:rPr>
          <w:rFonts w:asciiTheme="minorEastAsia" w:eastAsiaTheme="minorEastAsia" w:hAnsiTheme="minorEastAsia" w:cs="Arial"/>
          <w:color w:val="000000"/>
          <w:sz w:val="20"/>
          <w:szCs w:val="20"/>
        </w:rPr>
        <w:t>(5) User conforms the corresponding blocks are identical</w:t>
      </w:r>
    </w:p>
    <w:p w:rsidR="00D7542E" w:rsidRPr="00D7542E" w:rsidRDefault="00D7542E" w:rsidP="00206896">
      <w:pPr>
        <w:snapToGrid w:val="0"/>
        <w:contextualSpacing/>
      </w:pPr>
    </w:p>
    <w:sectPr w:rsidR="00D7542E" w:rsidRPr="00D7542E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741AC" w:rsidRDefault="00C741AC" w:rsidP="00206896">
      <w:pPr>
        <w:spacing w:after="0" w:line="240" w:lineRule="auto"/>
      </w:pPr>
      <w:r>
        <w:separator/>
      </w:r>
    </w:p>
  </w:endnote>
  <w:endnote w:type="continuationSeparator" w:id="0">
    <w:p w:rsidR="00C741AC" w:rsidRDefault="00C741AC" w:rsidP="002068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741AC" w:rsidRDefault="00C741AC" w:rsidP="00206896">
      <w:pPr>
        <w:spacing w:after="0" w:line="240" w:lineRule="auto"/>
      </w:pPr>
      <w:r>
        <w:separator/>
      </w:r>
    </w:p>
  </w:footnote>
  <w:footnote w:type="continuationSeparator" w:id="0">
    <w:p w:rsidR="00C741AC" w:rsidRDefault="00C741AC" w:rsidP="0020689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313FD7"/>
    <w:multiLevelType w:val="multilevel"/>
    <w:tmpl w:val="B52A92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A017553"/>
    <w:multiLevelType w:val="multilevel"/>
    <w:tmpl w:val="9FB43B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4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QwMzQ0NjIwMzIHspV0lIJTi4sz8/NACoxqAaqGXDosAAAA"/>
  </w:docVars>
  <w:rsids>
    <w:rsidRoot w:val="00FD01AF"/>
    <w:rsid w:val="00206896"/>
    <w:rsid w:val="0026572E"/>
    <w:rsid w:val="004F6678"/>
    <w:rsid w:val="00581AE9"/>
    <w:rsid w:val="006D2C38"/>
    <w:rsid w:val="0076221E"/>
    <w:rsid w:val="0076242C"/>
    <w:rsid w:val="007A198F"/>
    <w:rsid w:val="007B691E"/>
    <w:rsid w:val="00915629"/>
    <w:rsid w:val="00941C08"/>
    <w:rsid w:val="009E0E00"/>
    <w:rsid w:val="00A9322A"/>
    <w:rsid w:val="00B10621"/>
    <w:rsid w:val="00B66FE3"/>
    <w:rsid w:val="00C07CEF"/>
    <w:rsid w:val="00C741AC"/>
    <w:rsid w:val="00D47BE5"/>
    <w:rsid w:val="00D7542E"/>
    <w:rsid w:val="00DE2B03"/>
    <w:rsid w:val="00E61F01"/>
    <w:rsid w:val="00E87684"/>
    <w:rsid w:val="00FD01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06BD5A"/>
  <w15:chartTrackingRefBased/>
  <w15:docId w15:val="{E59E14FA-B008-4376-97B5-332B62F91A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2657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Normal (Web)"/>
    <w:basedOn w:val="a"/>
    <w:uiPriority w:val="99"/>
    <w:semiHidden/>
    <w:unhideWhenUsed/>
    <w:rsid w:val="00D7542E"/>
    <w:pPr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customStyle="1" w:styleId="apple-tab-span">
    <w:name w:val="apple-tab-span"/>
    <w:basedOn w:val="a0"/>
    <w:rsid w:val="00D7542E"/>
  </w:style>
  <w:style w:type="paragraph" w:styleId="a5">
    <w:name w:val="header"/>
    <w:basedOn w:val="a"/>
    <w:link w:val="Char"/>
    <w:uiPriority w:val="99"/>
    <w:unhideWhenUsed/>
    <w:rsid w:val="00206896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206896"/>
  </w:style>
  <w:style w:type="paragraph" w:styleId="a6">
    <w:name w:val="footer"/>
    <w:basedOn w:val="a"/>
    <w:link w:val="Char0"/>
    <w:uiPriority w:val="99"/>
    <w:unhideWhenUsed/>
    <w:rsid w:val="0020689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2068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827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8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8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4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9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5</Pages>
  <Words>660</Words>
  <Characters>3766</Characters>
  <Application>Microsoft Office Word</Application>
  <DocSecurity>0</DocSecurity>
  <Lines>31</Lines>
  <Paragraphs>8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김준희</dc:creator>
  <cp:keywords/>
  <dc:description/>
  <cp:lastModifiedBy>김준희</cp:lastModifiedBy>
  <cp:revision>3</cp:revision>
  <dcterms:created xsi:type="dcterms:W3CDTF">2017-05-22T13:56:00Z</dcterms:created>
  <dcterms:modified xsi:type="dcterms:W3CDTF">2017-06-03T07:57:00Z</dcterms:modified>
</cp:coreProperties>
</file>